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C311F3" w14:textId="5AEF3B9D" w:rsidR="00CD4CBE" w:rsidRDefault="00A058A3" w:rsidP="00CD4CBE">
      <w:pPr>
        <w:pStyle w:val="Title"/>
        <w:spacing w:after="100" w:afterAutospacing="1"/>
        <w:contextualSpacing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АЛГОРИТЪМ ЗА </w:t>
      </w:r>
      <w:r w:rsidR="00CD4CBE">
        <w:rPr>
          <w:rFonts w:ascii="Arial" w:hAnsi="Arial" w:cs="Arial"/>
          <w:sz w:val="28"/>
        </w:rPr>
        <w:t>О</w:t>
      </w:r>
      <w:r w:rsidR="008856F0">
        <w:rPr>
          <w:rFonts w:ascii="Arial" w:hAnsi="Arial" w:cs="Arial"/>
          <w:sz w:val="28"/>
        </w:rPr>
        <w:t xml:space="preserve">ТКРИВАНЕ </w:t>
      </w:r>
      <w:r w:rsidR="00CD4CBE">
        <w:rPr>
          <w:rFonts w:ascii="Arial" w:hAnsi="Arial" w:cs="Arial"/>
          <w:sz w:val="28"/>
        </w:rPr>
        <w:t xml:space="preserve">НА </w:t>
      </w:r>
      <w:r w:rsidR="008856F0">
        <w:rPr>
          <w:rFonts w:ascii="Arial" w:hAnsi="Arial" w:cs="Arial"/>
          <w:sz w:val="28"/>
        </w:rPr>
        <w:t>МОМЕНТА НА ИЗГРАЖДАНЕ НА КОМУНИКАЦИОННИЯ ПРЪСТЕН</w:t>
      </w:r>
    </w:p>
    <w:p w14:paraId="2F948297" w14:textId="5A34F3DF" w:rsidR="00637A21" w:rsidRPr="00637A21" w:rsidRDefault="00637A21" w:rsidP="00637A21">
      <w:pPr>
        <w:pStyle w:val="Title"/>
        <w:spacing w:after="100" w:afterAutospacing="1"/>
        <w:contextualSpacing/>
        <w:rPr>
          <w:rFonts w:ascii="Arial" w:hAnsi="Arial" w:cs="Arial"/>
          <w:b w:val="0"/>
          <w:bCs w:val="0"/>
          <w:sz w:val="28"/>
          <w:u w:val="none"/>
          <w:lang w:val="en-US"/>
        </w:rPr>
      </w:pPr>
      <w:r w:rsidRPr="00637A21">
        <w:rPr>
          <w:rFonts w:ascii="Arial" w:hAnsi="Arial" w:cs="Arial"/>
          <w:b w:val="0"/>
          <w:bCs w:val="0"/>
          <w:sz w:val="28"/>
          <w:u w:val="none"/>
          <w:lang w:val="en-US"/>
        </w:rPr>
        <w:t xml:space="preserve">Communication Ring Check Up Algorithm </w:t>
      </w:r>
      <w:r w:rsidRPr="00637A21">
        <w:rPr>
          <w:rFonts w:ascii="Arial" w:hAnsi="Arial" w:cs="Arial"/>
          <w:b w:val="0"/>
          <w:bCs w:val="0"/>
          <w:i/>
          <w:iCs/>
          <w:sz w:val="28"/>
          <w:u w:val="none"/>
          <w:lang w:val="en-US"/>
        </w:rPr>
        <w:t>RUP</w:t>
      </w:r>
      <w:r w:rsidR="00F01D01">
        <w:rPr>
          <w:rFonts w:ascii="Arial" w:hAnsi="Arial" w:cs="Arial"/>
          <w:b w:val="0"/>
          <w:bCs w:val="0"/>
          <w:i/>
          <w:iCs/>
          <w:sz w:val="28"/>
          <w:u w:val="none"/>
          <w:lang w:val="en-US"/>
        </w:rPr>
        <w:t>.AutoList</w:t>
      </w:r>
      <w:r w:rsidRPr="00637A21">
        <w:rPr>
          <w:rFonts w:ascii="Arial" w:hAnsi="Arial" w:cs="Arial"/>
          <w:b w:val="0"/>
          <w:bCs w:val="0"/>
          <w:i/>
          <w:iCs/>
          <w:sz w:val="28"/>
          <w:u w:val="none"/>
          <w:lang w:val="en-US"/>
        </w:rPr>
        <w:t>.GD</w:t>
      </w:r>
    </w:p>
    <w:p w14:paraId="4D947264" w14:textId="0CEBCA1C" w:rsidR="00A058A3" w:rsidRPr="00F01D01" w:rsidRDefault="00A058A3" w:rsidP="00637A21">
      <w:pPr>
        <w:pStyle w:val="Title"/>
        <w:spacing w:after="100" w:afterAutospacing="1"/>
        <w:contextualSpacing/>
        <w:rPr>
          <w:rFonts w:ascii="Arial" w:hAnsi="Arial" w:cs="Arial"/>
          <w:b w:val="0"/>
          <w:bCs w:val="0"/>
          <w:u w:val="none"/>
          <w:lang w:val="en-US"/>
        </w:rPr>
      </w:pPr>
      <w:r w:rsidRPr="00F01D01">
        <w:rPr>
          <w:rFonts w:ascii="Arial" w:hAnsi="Arial" w:cs="Arial"/>
          <w:b w:val="0"/>
          <w:bCs w:val="0"/>
          <w:u w:val="none"/>
          <w:lang w:val="en-US"/>
        </w:rPr>
        <w:t>(</w:t>
      </w:r>
      <w:r w:rsidR="006B4AA4">
        <w:rPr>
          <w:rFonts w:ascii="Arial" w:hAnsi="Arial" w:cs="Arial"/>
          <w:b w:val="0"/>
          <w:bCs w:val="0"/>
          <w:u w:val="none"/>
          <w:lang w:val="en-US"/>
        </w:rPr>
        <w:t>Formalized Specification</w:t>
      </w:r>
      <w:r w:rsidRPr="00F01D01">
        <w:rPr>
          <w:rFonts w:ascii="Arial" w:hAnsi="Arial" w:cs="Arial"/>
          <w:b w:val="0"/>
          <w:bCs w:val="0"/>
          <w:u w:val="none"/>
          <w:lang w:val="en-US"/>
        </w:rPr>
        <w:t>)</w:t>
      </w:r>
    </w:p>
    <w:p w14:paraId="52F53B5F" w14:textId="77777777" w:rsidR="006D2912" w:rsidRPr="00F01D01" w:rsidRDefault="006D2912" w:rsidP="00A058A3">
      <w:pPr>
        <w:autoSpaceDE w:val="0"/>
        <w:autoSpaceDN w:val="0"/>
        <w:adjustRightInd w:val="0"/>
        <w:spacing w:after="100" w:afterAutospacing="1" w:line="240" w:lineRule="auto"/>
        <w:contextualSpacing/>
        <w:jc w:val="center"/>
        <w:rPr>
          <w:rFonts w:ascii="Arial" w:hAnsi="Arial" w:cs="Arial"/>
          <w:sz w:val="20"/>
          <w:szCs w:val="20"/>
          <w:lang w:eastAsia="en-GB"/>
        </w:rPr>
      </w:pPr>
    </w:p>
    <w:p w14:paraId="24F38B92" w14:textId="77777777" w:rsidR="00A058A3" w:rsidRPr="00F01D01" w:rsidRDefault="00A058A3" w:rsidP="00A058A3">
      <w:pPr>
        <w:spacing w:after="100" w:afterAutospacing="1" w:line="240" w:lineRule="auto"/>
        <w:contextualSpacing/>
        <w:rPr>
          <w:rFonts w:ascii="Arial" w:hAnsi="Arial" w:cs="Arial"/>
        </w:rPr>
      </w:pPr>
    </w:p>
    <w:p w14:paraId="2E3E34A2" w14:textId="23E418C4" w:rsidR="005429B9" w:rsidRPr="003B1814" w:rsidRDefault="005429B9" w:rsidP="00A058A3">
      <w:pPr>
        <w:spacing w:after="100" w:afterAutospacing="1" w:line="240" w:lineRule="auto"/>
        <w:contextualSpacing/>
        <w:rPr>
          <w:rFonts w:ascii="Segoe Print" w:hAnsi="Segoe Print"/>
          <w:b/>
          <w:sz w:val="28"/>
          <w:szCs w:val="28"/>
          <w:lang w:val="bg-BG"/>
        </w:rPr>
      </w:pPr>
      <w:r w:rsidRPr="003B1814">
        <w:rPr>
          <w:rFonts w:ascii="Segoe Print" w:hAnsi="Segoe Print"/>
          <w:b/>
          <w:sz w:val="28"/>
          <w:szCs w:val="28"/>
        </w:rPr>
        <w:t>P</w:t>
      </w:r>
      <w:r w:rsidRPr="003B1814">
        <w:rPr>
          <w:rFonts w:ascii="Segoe Print" w:hAnsi="Segoe Print"/>
          <w:b/>
          <w:sz w:val="28"/>
          <w:szCs w:val="28"/>
          <w:vertAlign w:val="subscript"/>
        </w:rPr>
        <w:t>i</w:t>
      </w:r>
      <w:r w:rsidR="003B1814" w:rsidRPr="00F01D01">
        <w:rPr>
          <w:rFonts w:ascii="Segoe Print" w:hAnsi="Segoe Print"/>
          <w:b/>
          <w:sz w:val="28"/>
          <w:szCs w:val="28"/>
        </w:rPr>
        <w:t>::</w:t>
      </w:r>
      <w:r w:rsidR="008856F0" w:rsidRPr="003B1814">
        <w:rPr>
          <w:rFonts w:ascii="Segoe Print" w:hAnsi="Segoe Print"/>
          <w:b/>
          <w:sz w:val="28"/>
          <w:szCs w:val="28"/>
        </w:rPr>
        <w:t>RU</w:t>
      </w:r>
      <w:r w:rsidR="00637A21">
        <w:rPr>
          <w:rFonts w:ascii="Segoe Print" w:hAnsi="Segoe Print"/>
          <w:b/>
          <w:sz w:val="28"/>
          <w:szCs w:val="28"/>
        </w:rPr>
        <w:t>P</w:t>
      </w:r>
      <w:r w:rsidR="003B1814" w:rsidRPr="00F01D01">
        <w:rPr>
          <w:rFonts w:ascii="Segoe Print" w:hAnsi="Segoe Print"/>
          <w:b/>
          <w:sz w:val="28"/>
          <w:szCs w:val="28"/>
        </w:rPr>
        <w:t>.</w:t>
      </w:r>
      <w:r w:rsidR="00F01D01">
        <w:rPr>
          <w:rFonts w:ascii="Segoe Print" w:hAnsi="Segoe Print"/>
          <w:b/>
          <w:sz w:val="28"/>
          <w:szCs w:val="28"/>
        </w:rPr>
        <w:t>AutoList.</w:t>
      </w:r>
      <w:r w:rsidR="003B1814" w:rsidRPr="003B1814">
        <w:rPr>
          <w:rFonts w:ascii="Segoe Print" w:hAnsi="Segoe Print"/>
          <w:b/>
          <w:sz w:val="28"/>
          <w:szCs w:val="28"/>
        </w:rPr>
        <w:t>GD</w:t>
      </w:r>
    </w:p>
    <w:p w14:paraId="23760777" w14:textId="77777777" w:rsidR="005429B9" w:rsidRPr="00D752C6" w:rsidRDefault="005429B9" w:rsidP="00A058A3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</w:p>
    <w:p w14:paraId="02092731" w14:textId="6BEC7966" w:rsidR="006473CD" w:rsidRPr="00D752C6" w:rsidRDefault="006473CD" w:rsidP="006473CD">
      <w:pPr>
        <w:spacing w:after="100" w:afterAutospacing="1" w:line="240" w:lineRule="auto"/>
        <w:contextualSpacing/>
        <w:jc w:val="both"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{</w:t>
      </w:r>
      <w:r w:rsidR="00927B06" w:rsidRPr="00927B06">
        <w:rPr>
          <w:rFonts w:ascii="Segoe Print" w:eastAsia="Calibri" w:hAnsi="Segoe Print" w:cs="Arial"/>
          <w:b/>
          <w:bCs/>
          <w:color w:val="FF0000"/>
          <w:sz w:val="24"/>
          <w:szCs w:val="24"/>
        </w:rPr>
        <w:t>SYNOPSIS</w:t>
      </w: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}</w:t>
      </w:r>
    </w:p>
    <w:p w14:paraId="212D2D31" w14:textId="77777777" w:rsidR="00927B06" w:rsidRP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  <w:lang w:val="bg-BG"/>
        </w:rPr>
      </w:pPr>
      <w:r w:rsidRPr="00927B06">
        <w:rPr>
          <w:rFonts w:ascii="Segoe Print" w:hAnsi="Segoe Print"/>
          <w:b/>
          <w:sz w:val="24"/>
          <w:szCs w:val="24"/>
        </w:rPr>
        <w:t>Distributed algorithm for communication ring integrity check up.</w:t>
      </w:r>
    </w:p>
    <w:p w14:paraId="5D2B87DE" w14:textId="0096D1F3" w:rsid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</w:rPr>
      </w:pPr>
      <w:r w:rsidRPr="00927B06">
        <w:rPr>
          <w:rFonts w:ascii="Segoe Print" w:hAnsi="Segoe Print"/>
          <w:b/>
          <w:sz w:val="24"/>
          <w:szCs w:val="24"/>
        </w:rPr>
        <w:t>It is started just after opening of the output channel of the process which connected it with the immediate neighbor.</w:t>
      </w:r>
    </w:p>
    <w:p w14:paraId="35011A57" w14:textId="43D78A74" w:rsidR="00F01D01" w:rsidRPr="00F01D01" w:rsidRDefault="00F01D01" w:rsidP="00927B06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  <w:lang w:val="bg-BG"/>
        </w:rPr>
      </w:pPr>
      <w:r>
        <w:rPr>
          <w:rFonts w:ascii="Segoe Print" w:hAnsi="Segoe Print"/>
          <w:b/>
          <w:sz w:val="24"/>
          <w:szCs w:val="24"/>
        </w:rPr>
        <w:t>The “AutoList” variant of this algorithm a</w:t>
      </w:r>
      <w:r w:rsidRPr="00F01D01">
        <w:rPr>
          <w:rFonts w:ascii="Segoe Print" w:hAnsi="Segoe Print"/>
          <w:b/>
          <w:sz w:val="24"/>
          <w:szCs w:val="24"/>
        </w:rPr>
        <w:t xml:space="preserve">utomatically fills in the list of </w:t>
      </w:r>
      <w:r>
        <w:rPr>
          <w:rFonts w:ascii="Segoe Print" w:hAnsi="Segoe Print"/>
          <w:b/>
          <w:sz w:val="24"/>
          <w:szCs w:val="24"/>
        </w:rPr>
        <w:t>processes’ ids</w:t>
      </w:r>
      <w:r w:rsidRPr="00F01D01">
        <w:rPr>
          <w:rFonts w:ascii="Segoe Print" w:hAnsi="Segoe Print"/>
          <w:b/>
          <w:sz w:val="24"/>
          <w:szCs w:val="24"/>
        </w:rPr>
        <w:t>. It does not require this list to be known in advance.</w:t>
      </w:r>
    </w:p>
    <w:p w14:paraId="71747A69" w14:textId="77777777" w:rsidR="0006265D" w:rsidRPr="00927B06" w:rsidRDefault="0006265D" w:rsidP="00927B06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  <w:lang w:val="bg-BG"/>
        </w:rPr>
      </w:pPr>
    </w:p>
    <w:p w14:paraId="5F10328F" w14:textId="77777777" w:rsidR="006473CD" w:rsidRPr="00D752C6" w:rsidRDefault="006473CD" w:rsidP="006473CD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</w:p>
    <w:p w14:paraId="0B7091DC" w14:textId="05AB4F61" w:rsidR="00E44EC5" w:rsidRPr="00D752C6" w:rsidRDefault="00E44EC5" w:rsidP="00E44EC5">
      <w:pPr>
        <w:spacing w:after="100" w:afterAutospacing="1" w:line="240" w:lineRule="auto"/>
        <w:contextualSpacing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{</w:t>
      </w:r>
      <w:r w:rsidR="00927B06" w:rsidRPr="00927B06">
        <w:rPr>
          <w:rFonts w:ascii="Segoe Print" w:eastAsia="Calibri" w:hAnsi="Segoe Print" w:cs="Arial"/>
          <w:b/>
          <w:bCs/>
          <w:color w:val="FF0000"/>
          <w:sz w:val="24"/>
          <w:szCs w:val="24"/>
        </w:rPr>
        <w:t>ASSUMPTIONS</w:t>
      </w: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}</w:t>
      </w:r>
    </w:p>
    <w:p w14:paraId="4C61C0E1" w14:textId="77777777" w:rsidR="00927B06" w:rsidRPr="00927B06" w:rsidRDefault="00927B06" w:rsidP="00927B06">
      <w:pPr>
        <w:spacing w:after="0" w:line="240" w:lineRule="auto"/>
        <w:contextualSpacing/>
        <w:rPr>
          <w:rFonts w:ascii="Segoe Print" w:hAnsi="Segoe Print"/>
          <w:b/>
          <w:sz w:val="24"/>
          <w:szCs w:val="24"/>
          <w:lang w:val="bg-BG"/>
        </w:rPr>
      </w:pPr>
      <w:r w:rsidRPr="00927B06">
        <w:rPr>
          <w:rFonts w:ascii="Segoe Print" w:hAnsi="Segoe Print"/>
          <w:b/>
          <w:sz w:val="24"/>
          <w:szCs w:val="24"/>
        </w:rPr>
        <w:t>The algorithm is valid if the following conditions are met:</w:t>
      </w:r>
    </w:p>
    <w:p w14:paraId="5D316761" w14:textId="6BB433B2" w:rsidR="00927B06" w:rsidRPr="00927B06" w:rsidRDefault="00927B06" w:rsidP="00927B06">
      <w:pPr>
        <w:numPr>
          <w:ilvl w:val="0"/>
          <w:numId w:val="5"/>
        </w:numPr>
        <w:tabs>
          <w:tab w:val="num" w:pos="720"/>
        </w:tabs>
        <w:spacing w:after="0" w:line="240" w:lineRule="auto"/>
        <w:contextualSpacing/>
        <w:rPr>
          <w:rFonts w:ascii="Segoe Print" w:hAnsi="Segoe Print"/>
          <w:b/>
          <w:sz w:val="24"/>
          <w:szCs w:val="24"/>
          <w:lang w:val="bg-BG"/>
        </w:rPr>
      </w:pPr>
      <w:r w:rsidRPr="00927B06">
        <w:rPr>
          <w:rFonts w:ascii="Segoe Print" w:hAnsi="Segoe Print"/>
          <w:b/>
          <w:sz w:val="24"/>
          <w:szCs w:val="24"/>
        </w:rPr>
        <w:t>The distributed system is synchronous</w:t>
      </w:r>
      <w:r>
        <w:rPr>
          <w:rFonts w:ascii="Segoe Print" w:hAnsi="Segoe Print"/>
          <w:b/>
          <w:sz w:val="24"/>
          <w:szCs w:val="24"/>
        </w:rPr>
        <w:t>.</w:t>
      </w:r>
    </w:p>
    <w:p w14:paraId="4B57E6CE" w14:textId="31B2A842" w:rsidR="00927B06" w:rsidRPr="00F01D01" w:rsidRDefault="00927B06" w:rsidP="00927B06">
      <w:pPr>
        <w:numPr>
          <w:ilvl w:val="0"/>
          <w:numId w:val="5"/>
        </w:numPr>
        <w:tabs>
          <w:tab w:val="num" w:pos="720"/>
        </w:tabs>
        <w:spacing w:after="0" w:line="240" w:lineRule="auto"/>
        <w:contextualSpacing/>
        <w:rPr>
          <w:rFonts w:ascii="Segoe Print" w:hAnsi="Segoe Print"/>
          <w:b/>
          <w:sz w:val="24"/>
          <w:szCs w:val="24"/>
          <w:lang w:val="bg-BG"/>
        </w:rPr>
      </w:pPr>
      <w:r w:rsidRPr="00927B06">
        <w:rPr>
          <w:rFonts w:ascii="Segoe Print" w:hAnsi="Segoe Print"/>
          <w:b/>
          <w:sz w:val="24"/>
          <w:szCs w:val="24"/>
        </w:rPr>
        <w:t>The type of process failures is strongly “</w:t>
      </w:r>
      <w:r w:rsidRPr="00927B06">
        <w:rPr>
          <w:rFonts w:ascii="Segoe Print" w:hAnsi="Segoe Print"/>
          <w:b/>
          <w:i/>
          <w:iCs/>
          <w:sz w:val="24"/>
          <w:szCs w:val="24"/>
        </w:rPr>
        <w:t>fail-stop</w:t>
      </w:r>
      <w:r w:rsidRPr="00927B06">
        <w:rPr>
          <w:rFonts w:ascii="Segoe Print" w:hAnsi="Segoe Print"/>
          <w:b/>
          <w:sz w:val="24"/>
          <w:szCs w:val="24"/>
        </w:rPr>
        <w:t>”</w:t>
      </w:r>
      <w:r w:rsidR="00F01D01">
        <w:rPr>
          <w:rFonts w:ascii="Segoe Print" w:hAnsi="Segoe Print"/>
          <w:b/>
          <w:sz w:val="24"/>
          <w:szCs w:val="24"/>
        </w:rPr>
        <w:t xml:space="preserve">, but </w:t>
      </w:r>
      <w:r w:rsidR="00F01D01" w:rsidRPr="00FA2E8C">
        <w:rPr>
          <w:rFonts w:ascii="Segoe Print" w:hAnsi="Segoe Print"/>
          <w:bCs/>
          <w:color w:val="FF0000"/>
          <w:sz w:val="24"/>
          <w:szCs w:val="24"/>
        </w:rPr>
        <w:t xml:space="preserve">not </w:t>
      </w:r>
      <w:r w:rsidR="00F01D01" w:rsidRPr="00F01D01">
        <w:rPr>
          <w:rFonts w:ascii="Segoe Print" w:hAnsi="Segoe Print"/>
          <w:b/>
          <w:color w:val="FF0000"/>
          <w:sz w:val="24"/>
          <w:szCs w:val="24"/>
        </w:rPr>
        <w:t>all failures are allowed</w:t>
      </w:r>
      <w:r w:rsidR="00043127">
        <w:rPr>
          <w:rFonts w:ascii="Segoe Print" w:hAnsi="Segoe Print"/>
          <w:b/>
          <w:color w:val="000000" w:themeColor="text1"/>
          <w:sz w:val="24"/>
          <w:szCs w:val="24"/>
        </w:rPr>
        <w:t xml:space="preserve"> if AutoList mode is selected:</w:t>
      </w:r>
      <w:r w:rsidR="00FA2E8C">
        <w:rPr>
          <w:rFonts w:ascii="Segoe Print" w:hAnsi="Segoe Print"/>
          <w:b/>
          <w:color w:val="000000" w:themeColor="text1"/>
          <w:sz w:val="24"/>
          <w:szCs w:val="24"/>
        </w:rPr>
        <w:t xml:space="preserve"> </w:t>
      </w:r>
      <w:r w:rsidR="00043127">
        <w:rPr>
          <w:rFonts w:ascii="Segoe Print" w:hAnsi="Segoe Print"/>
          <w:b/>
          <w:color w:val="000000" w:themeColor="text1"/>
          <w:sz w:val="24"/>
          <w:szCs w:val="24"/>
        </w:rPr>
        <w:t>o</w:t>
      </w:r>
      <w:r w:rsidR="006334C5">
        <w:rPr>
          <w:rFonts w:ascii="Segoe Print" w:hAnsi="Segoe Print"/>
          <w:b/>
          <w:color w:val="000000" w:themeColor="text1"/>
          <w:sz w:val="24"/>
          <w:szCs w:val="24"/>
        </w:rPr>
        <w:t>nly</w:t>
      </w:r>
      <w:r w:rsidR="00FA2E8C">
        <w:rPr>
          <w:rFonts w:ascii="Segoe Print" w:hAnsi="Segoe Print"/>
          <w:b/>
          <w:color w:val="000000" w:themeColor="text1"/>
          <w:sz w:val="24"/>
          <w:szCs w:val="24"/>
        </w:rPr>
        <w:t xml:space="preserve"> failures of other processes (</w:t>
      </w:r>
      <w:r w:rsidR="00FA2E8C" w:rsidRPr="00FA2E8C">
        <w:rPr>
          <w:rFonts w:ascii="Segoe Print" w:hAnsi="Segoe Print"/>
          <w:b/>
          <w:color w:val="000000" w:themeColor="text1"/>
          <w:sz w:val="24"/>
          <w:szCs w:val="24"/>
        </w:rPr>
        <w:t>j ≠ i</w:t>
      </w:r>
      <w:r w:rsidR="00FA2E8C">
        <w:rPr>
          <w:rFonts w:ascii="Segoe Print" w:hAnsi="Segoe Print"/>
          <w:b/>
          <w:color w:val="000000" w:themeColor="text1"/>
          <w:sz w:val="24"/>
          <w:szCs w:val="24"/>
        </w:rPr>
        <w:t xml:space="preserve">) </w:t>
      </w:r>
      <w:r w:rsidR="006334C5">
        <w:rPr>
          <w:rFonts w:ascii="Segoe Print" w:hAnsi="Segoe Print"/>
          <w:b/>
          <w:color w:val="000000" w:themeColor="text1"/>
          <w:sz w:val="24"/>
          <w:szCs w:val="24"/>
        </w:rPr>
        <w:t xml:space="preserve">and only </w:t>
      </w:r>
      <w:r w:rsidR="00FA2E8C">
        <w:rPr>
          <w:rFonts w:ascii="Segoe Print" w:hAnsi="Segoe Print"/>
          <w:b/>
          <w:color w:val="000000" w:themeColor="text1"/>
          <w:sz w:val="24"/>
          <w:szCs w:val="24"/>
        </w:rPr>
        <w:t xml:space="preserve">after finishing of the algorithm for </w:t>
      </w:r>
      <w:r w:rsidR="00FA2E8C" w:rsidRPr="00FA2E8C">
        <w:rPr>
          <w:rFonts w:ascii="Segoe Print" w:hAnsi="Segoe Print"/>
          <w:b/>
          <w:i/>
          <w:iCs/>
          <w:color w:val="000000" w:themeColor="text1"/>
          <w:sz w:val="24"/>
          <w:szCs w:val="24"/>
        </w:rPr>
        <w:t>Pi</w:t>
      </w:r>
      <w:r w:rsidR="00FA2E8C">
        <w:rPr>
          <w:rFonts w:ascii="Segoe Print" w:hAnsi="Segoe Print"/>
          <w:b/>
          <w:color w:val="000000" w:themeColor="text1"/>
          <w:sz w:val="24"/>
          <w:szCs w:val="24"/>
        </w:rPr>
        <w:t xml:space="preserve"> </w:t>
      </w:r>
      <w:r w:rsidR="006334C5">
        <w:rPr>
          <w:rFonts w:ascii="Segoe Print" w:hAnsi="Segoe Print"/>
          <w:b/>
          <w:color w:val="000000" w:themeColor="text1"/>
          <w:sz w:val="24"/>
          <w:szCs w:val="24"/>
        </w:rPr>
        <w:t>are allowed</w:t>
      </w:r>
      <w:r w:rsidR="00043127">
        <w:rPr>
          <w:rFonts w:ascii="Segoe Print" w:hAnsi="Segoe Print"/>
          <w:b/>
          <w:color w:val="000000" w:themeColor="text1"/>
          <w:sz w:val="24"/>
          <w:szCs w:val="24"/>
        </w:rPr>
        <w:t xml:space="preserve"> in this mode</w:t>
      </w:r>
      <w:r w:rsidR="006334C5">
        <w:rPr>
          <w:rFonts w:ascii="Segoe Print" w:hAnsi="Segoe Print"/>
          <w:b/>
          <w:color w:val="000000" w:themeColor="text1"/>
          <w:sz w:val="24"/>
          <w:szCs w:val="24"/>
        </w:rPr>
        <w:t>.</w:t>
      </w:r>
    </w:p>
    <w:p w14:paraId="0A8F0FAF" w14:textId="77777777" w:rsidR="00E44EC5" w:rsidRPr="00D752C6" w:rsidRDefault="00E44EC5" w:rsidP="00E44EC5">
      <w:pPr>
        <w:spacing w:after="0" w:line="240" w:lineRule="auto"/>
        <w:contextualSpacing/>
        <w:rPr>
          <w:rFonts w:ascii="Segoe Print" w:hAnsi="Segoe Print"/>
          <w:sz w:val="24"/>
          <w:szCs w:val="24"/>
          <w:lang w:val="bg-BG"/>
        </w:rPr>
      </w:pPr>
    </w:p>
    <w:p w14:paraId="2D595B68" w14:textId="77777777" w:rsidR="006473CD" w:rsidRPr="00D752C6" w:rsidRDefault="006473CD">
      <w:pPr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br w:type="page"/>
      </w:r>
    </w:p>
    <w:p w14:paraId="58146C69" w14:textId="48B3E54C" w:rsidR="00394BDE" w:rsidRPr="00D752C6" w:rsidRDefault="00394BDE" w:rsidP="00A058A3">
      <w:pPr>
        <w:spacing w:after="100" w:afterAutospacing="1" w:line="240" w:lineRule="auto"/>
        <w:contextualSpacing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lastRenderedPageBreak/>
        <w:t>{</w:t>
      </w:r>
      <w:r w:rsidR="00927B06" w:rsidRPr="00927B06">
        <w:rPr>
          <w:rFonts w:ascii="Segoe Print" w:hAnsi="Segoe Print" w:cs="Arial"/>
          <w:b/>
          <w:bCs/>
          <w:color w:val="FF0000"/>
          <w:sz w:val="24"/>
          <w:szCs w:val="24"/>
        </w:rPr>
        <w:t>SYSTEM CONSTANTS</w:t>
      </w: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}</w:t>
      </w:r>
    </w:p>
    <w:p w14:paraId="4849ADE1" w14:textId="77777777" w:rsidR="00927B06" w:rsidRP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>Int MAX_RUP_PERIOD</w:t>
      </w:r>
      <w:r w:rsidRPr="00927B06">
        <w:rPr>
          <w:rFonts w:ascii="Segoe Print" w:hAnsi="Segoe Print"/>
          <w:sz w:val="24"/>
          <w:szCs w:val="24"/>
        </w:rPr>
        <w:tab/>
        <w:t xml:space="preserve">// </w:t>
      </w:r>
      <w:r w:rsidRPr="00927B06">
        <w:rPr>
          <w:rFonts w:ascii="Segoe Print" w:hAnsi="Segoe Print"/>
          <w:sz w:val="24"/>
          <w:szCs w:val="24"/>
          <w:lang w:val="en-GB"/>
        </w:rPr>
        <w:t>period to next check</w:t>
      </w:r>
    </w:p>
    <w:p w14:paraId="3AFD4AC7" w14:textId="77777777" w:rsidR="009815E0" w:rsidRPr="00927B06" w:rsidRDefault="009815E0" w:rsidP="009815E0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>String MRK_RUP</w:t>
      </w:r>
      <w:r w:rsidRPr="00927B06"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ab/>
        <w:t>// message type</w:t>
      </w:r>
      <w:r w:rsidRPr="00927B06">
        <w:rPr>
          <w:rFonts w:ascii="Segoe Print" w:hAnsi="Segoe Print"/>
          <w:sz w:val="24"/>
          <w:szCs w:val="24"/>
          <w:lang w:val="bg-BG"/>
        </w:rPr>
        <w:t xml:space="preserve"> „</w:t>
      </w:r>
      <w:r w:rsidRPr="00927B06">
        <w:rPr>
          <w:rFonts w:ascii="Segoe Print" w:hAnsi="Segoe Print"/>
          <w:sz w:val="24"/>
          <w:szCs w:val="24"/>
        </w:rPr>
        <w:t>RUP Token“</w:t>
      </w:r>
    </w:p>
    <w:p w14:paraId="47A45B81" w14:textId="08DB3586" w:rsidR="009815E0" w:rsidRPr="00927B06" w:rsidRDefault="009815E0" w:rsidP="009815E0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>String MRK_RUP</w:t>
      </w:r>
      <w:r>
        <w:rPr>
          <w:rFonts w:ascii="Segoe Print" w:hAnsi="Segoe Print"/>
          <w:sz w:val="24"/>
          <w:szCs w:val="24"/>
        </w:rPr>
        <w:t>2</w:t>
      </w:r>
      <w:r w:rsidRPr="00927B06">
        <w:rPr>
          <w:rFonts w:ascii="Segoe Print" w:hAnsi="Segoe Print"/>
          <w:sz w:val="24"/>
          <w:szCs w:val="24"/>
        </w:rPr>
        <w:tab/>
        <w:t>// message type</w:t>
      </w:r>
      <w:r w:rsidRPr="00927B06">
        <w:rPr>
          <w:rFonts w:ascii="Segoe Print" w:hAnsi="Segoe Print"/>
          <w:sz w:val="24"/>
          <w:szCs w:val="24"/>
          <w:lang w:val="bg-BG"/>
        </w:rPr>
        <w:t xml:space="preserve"> „</w:t>
      </w:r>
      <w:r w:rsidRPr="00927B06">
        <w:rPr>
          <w:rFonts w:ascii="Segoe Print" w:hAnsi="Segoe Print"/>
          <w:sz w:val="24"/>
          <w:szCs w:val="24"/>
        </w:rPr>
        <w:t xml:space="preserve">RUP </w:t>
      </w:r>
      <w:r>
        <w:rPr>
          <w:rFonts w:ascii="Segoe Print" w:hAnsi="Segoe Print"/>
          <w:sz w:val="24"/>
          <w:szCs w:val="24"/>
        </w:rPr>
        <w:t xml:space="preserve">AutoList </w:t>
      </w:r>
      <w:r w:rsidRPr="00927B06">
        <w:rPr>
          <w:rFonts w:ascii="Segoe Print" w:hAnsi="Segoe Print"/>
          <w:sz w:val="24"/>
          <w:szCs w:val="24"/>
        </w:rPr>
        <w:t>Token“</w:t>
      </w:r>
    </w:p>
    <w:p w14:paraId="2113BFB0" w14:textId="13EF13B2" w:rsidR="00927B06" w:rsidRP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>CEH</w:t>
      </w:r>
      <w:r w:rsidR="001A262E">
        <w:rPr>
          <w:rFonts w:ascii="Segoe Print" w:hAnsi="Segoe Print"/>
          <w:sz w:val="24"/>
          <w:szCs w:val="24"/>
        </w:rPr>
        <w:t>::</w:t>
      </w:r>
      <w:r w:rsidRPr="00927B06">
        <w:rPr>
          <w:rFonts w:ascii="Segoe Print" w:hAnsi="Segoe Print"/>
          <w:sz w:val="24"/>
          <w:szCs w:val="24"/>
        </w:rPr>
        <w:t>i</w:t>
      </w:r>
      <w:r w:rsidR="001A262E"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ab/>
        <w:t>// process Pi identifier</w:t>
      </w:r>
    </w:p>
    <w:p w14:paraId="0DAD748B" w14:textId="5C9FBC23" w:rsid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  <w:r w:rsidRPr="00927B06">
        <w:rPr>
          <w:rFonts w:ascii="Segoe Print" w:hAnsi="Segoe Print"/>
          <w:sz w:val="24"/>
          <w:szCs w:val="24"/>
        </w:rPr>
        <w:t>CEH</w:t>
      </w:r>
      <w:r w:rsidR="001A262E">
        <w:rPr>
          <w:rFonts w:ascii="Segoe Print" w:hAnsi="Segoe Print"/>
          <w:sz w:val="24"/>
          <w:szCs w:val="24"/>
        </w:rPr>
        <w:t>::j</w:t>
      </w:r>
      <w:r w:rsidR="001A262E"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ab/>
        <w:t>// default neighbor process Pj</w:t>
      </w:r>
    </w:p>
    <w:p w14:paraId="5DA416BD" w14:textId="04B7BBC2" w:rsidR="009815E0" w:rsidRDefault="009815E0" w:rsidP="009815E0">
      <w:pPr>
        <w:spacing w:after="0" w:line="240" w:lineRule="auto"/>
        <w:contextualSpacing/>
        <w:rPr>
          <w:rFonts w:ascii="Segoe Print" w:hAnsi="Segoe Print"/>
          <w:sz w:val="24"/>
          <w:szCs w:val="24"/>
        </w:rPr>
      </w:pPr>
      <w:r>
        <w:rPr>
          <w:rFonts w:ascii="Segoe Print" w:hAnsi="Segoe Print"/>
          <w:sz w:val="24"/>
          <w:szCs w:val="24"/>
        </w:rPr>
        <w:t>CEH</w:t>
      </w:r>
      <w:r w:rsidR="001A262E">
        <w:rPr>
          <w:rFonts w:ascii="Segoe Print" w:hAnsi="Segoe Print"/>
          <w:sz w:val="24"/>
          <w:szCs w:val="24"/>
        </w:rPr>
        <w:t>::</w:t>
      </w:r>
      <w:r>
        <w:rPr>
          <w:rFonts w:ascii="Segoe Print" w:hAnsi="Segoe Print"/>
          <w:sz w:val="24"/>
          <w:szCs w:val="24"/>
        </w:rPr>
        <w:t>AutoList</w:t>
      </w:r>
      <w:r>
        <w:rPr>
          <w:rFonts w:ascii="Segoe Print" w:hAnsi="Segoe Print"/>
          <w:sz w:val="24"/>
          <w:szCs w:val="24"/>
        </w:rPr>
        <w:tab/>
      </w:r>
      <w:r>
        <w:rPr>
          <w:rFonts w:ascii="Segoe Print" w:hAnsi="Segoe Print"/>
          <w:sz w:val="24"/>
          <w:szCs w:val="24"/>
        </w:rPr>
        <w:tab/>
        <w:t xml:space="preserve">// </w:t>
      </w:r>
      <w:r w:rsidR="000C6FF0">
        <w:rPr>
          <w:rFonts w:ascii="Segoe Print" w:hAnsi="Segoe Print"/>
          <w:sz w:val="24"/>
          <w:szCs w:val="24"/>
        </w:rPr>
        <w:t>&lt;true&gt;</w:t>
      </w:r>
      <w:r>
        <w:rPr>
          <w:rFonts w:ascii="Segoe Print" w:hAnsi="Segoe Print"/>
          <w:sz w:val="24"/>
          <w:szCs w:val="24"/>
        </w:rPr>
        <w:t xml:space="preserve"> if ListPIds is filled during RUP</w:t>
      </w:r>
    </w:p>
    <w:p w14:paraId="7B093656" w14:textId="404A5D55" w:rsidR="009815E0" w:rsidRPr="005C2DE5" w:rsidRDefault="009815E0" w:rsidP="009815E0">
      <w:pPr>
        <w:spacing w:after="0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>
        <w:rPr>
          <w:rFonts w:ascii="Segoe Print" w:hAnsi="Segoe Print"/>
          <w:sz w:val="24"/>
          <w:szCs w:val="24"/>
        </w:rPr>
        <w:tab/>
      </w:r>
      <w:r>
        <w:rPr>
          <w:rFonts w:ascii="Segoe Print" w:hAnsi="Segoe Print"/>
          <w:sz w:val="24"/>
          <w:szCs w:val="24"/>
        </w:rPr>
        <w:tab/>
      </w:r>
      <w:r>
        <w:rPr>
          <w:rFonts w:ascii="Segoe Print" w:hAnsi="Segoe Print"/>
          <w:sz w:val="24"/>
          <w:szCs w:val="24"/>
        </w:rPr>
        <w:tab/>
      </w:r>
      <w:r>
        <w:rPr>
          <w:rFonts w:ascii="Segoe Print" w:hAnsi="Segoe Print"/>
          <w:sz w:val="24"/>
          <w:szCs w:val="24"/>
        </w:rPr>
        <w:tab/>
        <w:t xml:space="preserve">// </w:t>
      </w:r>
      <w:r w:rsidR="000C6FF0">
        <w:rPr>
          <w:rFonts w:ascii="Segoe Print" w:hAnsi="Segoe Print"/>
          <w:sz w:val="24"/>
          <w:szCs w:val="24"/>
        </w:rPr>
        <w:t>&lt;false&gt;</w:t>
      </w:r>
      <w:r>
        <w:rPr>
          <w:rFonts w:ascii="Segoe Print" w:hAnsi="Segoe Print"/>
          <w:sz w:val="24"/>
          <w:szCs w:val="24"/>
        </w:rPr>
        <w:t xml:space="preserve"> if ListPIds is known in advance</w:t>
      </w:r>
    </w:p>
    <w:p w14:paraId="08B538D8" w14:textId="77777777" w:rsidR="0025039E" w:rsidRPr="00D752C6" w:rsidRDefault="0025039E" w:rsidP="0025039E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</w:p>
    <w:p w14:paraId="2B526FF1" w14:textId="27A5303C" w:rsidR="00C64C89" w:rsidRPr="00D752C6" w:rsidRDefault="00C64C89" w:rsidP="00A058A3">
      <w:pPr>
        <w:spacing w:after="100" w:afterAutospacing="1" w:line="240" w:lineRule="auto"/>
        <w:contextualSpacing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{</w:t>
      </w:r>
      <w:r w:rsidR="00927B06" w:rsidRPr="00927B06">
        <w:rPr>
          <w:rFonts w:ascii="Segoe Print" w:eastAsia="Calibri" w:hAnsi="Segoe Print" w:cs="Arial"/>
          <w:b/>
          <w:bCs/>
          <w:color w:val="FF0000"/>
          <w:sz w:val="24"/>
          <w:szCs w:val="24"/>
        </w:rPr>
        <w:t>MESSAGES</w:t>
      </w: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}</w:t>
      </w:r>
    </w:p>
    <w:p w14:paraId="121F195D" w14:textId="100F7826" w:rsidR="009815E0" w:rsidRPr="00D752C6" w:rsidRDefault="009815E0" w:rsidP="009815E0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</w:rPr>
      </w:pPr>
      <w:r w:rsidRPr="00D752C6">
        <w:rPr>
          <w:rFonts w:ascii="Segoe Print" w:hAnsi="Segoe Print"/>
          <w:sz w:val="24"/>
          <w:szCs w:val="24"/>
        </w:rPr>
        <w:t>&lt;</w:t>
      </w:r>
      <w:r w:rsidRPr="00927B06">
        <w:rPr>
          <w:rFonts w:ascii="Segoe Print" w:hAnsi="Segoe Print"/>
          <w:sz w:val="24"/>
          <w:szCs w:val="24"/>
        </w:rPr>
        <w:t>mrk_rup, i, list</w:t>
      </w:r>
      <w:r w:rsidRPr="00D752C6">
        <w:rPr>
          <w:rFonts w:ascii="Segoe Print" w:hAnsi="Segoe Print"/>
          <w:sz w:val="24"/>
          <w:szCs w:val="24"/>
        </w:rPr>
        <w:t>&gt;</w:t>
      </w:r>
    </w:p>
    <w:p w14:paraId="77924305" w14:textId="77777777" w:rsidR="009815E0" w:rsidRPr="00D752C6" w:rsidRDefault="009815E0" w:rsidP="009815E0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</w:rPr>
      </w:pPr>
      <w:r w:rsidRPr="00D752C6">
        <w:rPr>
          <w:rFonts w:ascii="Segoe Print" w:hAnsi="Segoe Print"/>
          <w:sz w:val="24"/>
          <w:szCs w:val="24"/>
        </w:rPr>
        <w:t>&lt;</w:t>
      </w:r>
      <w:r w:rsidRPr="00927B06">
        <w:rPr>
          <w:rFonts w:ascii="Segoe Print" w:hAnsi="Segoe Print"/>
          <w:sz w:val="24"/>
          <w:szCs w:val="24"/>
        </w:rPr>
        <w:t>mrk_rup2, i, list</w:t>
      </w:r>
      <w:r w:rsidRPr="00D752C6">
        <w:rPr>
          <w:rFonts w:ascii="Segoe Print" w:hAnsi="Segoe Print"/>
          <w:sz w:val="24"/>
          <w:szCs w:val="24"/>
        </w:rPr>
        <w:t>&gt;</w:t>
      </w:r>
    </w:p>
    <w:p w14:paraId="6D507D22" w14:textId="77777777" w:rsidR="0025039E" w:rsidRPr="00D752C6" w:rsidRDefault="0025039E" w:rsidP="0025039E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p w14:paraId="43DD6D8C" w14:textId="707B99FB" w:rsidR="00DC5398" w:rsidRPr="00D752C6" w:rsidRDefault="00DC5398" w:rsidP="00DC5398">
      <w:pPr>
        <w:spacing w:after="100" w:afterAutospacing="1" w:line="240" w:lineRule="auto"/>
        <w:contextualSpacing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{</w:t>
      </w:r>
      <w:r w:rsidR="00927B06" w:rsidRPr="00927B06">
        <w:rPr>
          <w:rFonts w:ascii="Segoe Print" w:eastAsia="Calibri" w:hAnsi="Segoe Print" w:cs="Arial"/>
          <w:b/>
          <w:bCs/>
          <w:color w:val="FF0000"/>
          <w:sz w:val="24"/>
          <w:szCs w:val="24"/>
        </w:rPr>
        <w:t>SET OF STATES</w:t>
      </w: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}</w:t>
      </w:r>
    </w:p>
    <w:p w14:paraId="310118A6" w14:textId="77777777" w:rsidR="00927B06" w:rsidRPr="00927B06" w:rsidRDefault="00927B06" w:rsidP="00927B06">
      <w:pPr>
        <w:spacing w:after="0" w:line="240" w:lineRule="auto"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  <w:lang w:val="bg-BG"/>
        </w:rPr>
        <w:t>&lt;</w:t>
      </w:r>
      <w:r w:rsidRPr="00927B06">
        <w:rPr>
          <w:rFonts w:ascii="Segoe Print" w:hAnsi="Segoe Print"/>
          <w:sz w:val="24"/>
          <w:szCs w:val="24"/>
        </w:rPr>
        <w:t>State&gt; := {RUP_INIT, RUP_DOWN, RUP_UP}</w:t>
      </w:r>
    </w:p>
    <w:p w14:paraId="12E6AA90" w14:textId="77777777" w:rsidR="0025039E" w:rsidRPr="00D752C6" w:rsidRDefault="0025039E" w:rsidP="0025039E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p w14:paraId="362A0D3C" w14:textId="56D9B50C" w:rsidR="00DC5398" w:rsidRPr="00D752C6" w:rsidRDefault="00DC5398" w:rsidP="00DC5398">
      <w:pPr>
        <w:spacing w:after="100" w:afterAutospacing="1" w:line="240" w:lineRule="auto"/>
        <w:contextualSpacing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{</w:t>
      </w:r>
      <w:r w:rsidR="00927B06" w:rsidRPr="00927B06">
        <w:rPr>
          <w:rFonts w:ascii="Segoe Print" w:eastAsia="Calibri" w:hAnsi="Segoe Print" w:cs="Arial"/>
          <w:b/>
          <w:bCs/>
          <w:color w:val="FF0000"/>
          <w:sz w:val="24"/>
          <w:szCs w:val="24"/>
          <w:lang w:val="en-GB"/>
        </w:rPr>
        <w:t>INTERNAL STATE SPACE</w:t>
      </w: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}</w:t>
      </w:r>
    </w:p>
    <w:p w14:paraId="33180E89" w14:textId="5ACB8E77" w:rsidR="00927B06" w:rsidRPr="00927B06" w:rsidRDefault="00927B06" w:rsidP="00927B06">
      <w:pPr>
        <w:spacing w:after="0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>State state</w:t>
      </w:r>
      <w:r w:rsidRPr="00927B06"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ab/>
      </w:r>
      <w:r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 xml:space="preserve">// </w:t>
      </w:r>
      <w:r w:rsidRPr="00927B06">
        <w:rPr>
          <w:rFonts w:ascii="Segoe Print" w:hAnsi="Segoe Print"/>
          <w:sz w:val="24"/>
          <w:szCs w:val="24"/>
          <w:lang w:val="en-GB"/>
        </w:rPr>
        <w:t xml:space="preserve">current process </w:t>
      </w:r>
      <w:r w:rsidR="001A262E">
        <w:rPr>
          <w:rFonts w:ascii="Segoe Print" w:hAnsi="Segoe Print"/>
          <w:sz w:val="24"/>
          <w:szCs w:val="24"/>
          <w:lang w:val="en-GB"/>
        </w:rPr>
        <w:t xml:space="preserve">RUP </w:t>
      </w:r>
      <w:r w:rsidRPr="00927B06">
        <w:rPr>
          <w:rFonts w:ascii="Segoe Print" w:hAnsi="Segoe Print"/>
          <w:sz w:val="24"/>
          <w:szCs w:val="24"/>
          <w:lang w:val="en-GB"/>
        </w:rPr>
        <w:t>state</w:t>
      </w:r>
    </w:p>
    <w:p w14:paraId="3CF2767C" w14:textId="77777777" w:rsidR="00927B06" w:rsidRPr="00927B06" w:rsidRDefault="00927B06" w:rsidP="00927B06">
      <w:pPr>
        <w:spacing w:after="0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>Timer TimerRUP</w:t>
      </w:r>
      <w:r w:rsidRPr="00927B06"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ab/>
        <w:t>// timer</w:t>
      </w:r>
    </w:p>
    <w:p w14:paraId="3CB84F49" w14:textId="08AFB9F7" w:rsidR="00927B06" w:rsidRPr="00927B06" w:rsidRDefault="00927B06" w:rsidP="00927B06">
      <w:pPr>
        <w:spacing w:after="0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>CEH</w:t>
      </w:r>
      <w:r w:rsidR="001A262E">
        <w:rPr>
          <w:rFonts w:ascii="Segoe Print" w:hAnsi="Segoe Print"/>
          <w:sz w:val="24"/>
          <w:szCs w:val="24"/>
        </w:rPr>
        <w:t>::</w:t>
      </w:r>
      <w:r w:rsidRPr="00927B06">
        <w:rPr>
          <w:rFonts w:ascii="Segoe Print" w:hAnsi="Segoe Print"/>
          <w:sz w:val="24"/>
          <w:szCs w:val="24"/>
        </w:rPr>
        <w:t>ListPIds</w:t>
      </w:r>
      <w:r w:rsidRPr="00927B06"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ab/>
        <w:t xml:space="preserve">// </w:t>
      </w:r>
      <w:r w:rsidRPr="00927B06">
        <w:rPr>
          <w:rFonts w:ascii="Segoe Print" w:hAnsi="Segoe Print"/>
          <w:sz w:val="24"/>
          <w:szCs w:val="24"/>
          <w:lang w:val="en-GB"/>
        </w:rPr>
        <w:t>list of process identifiers</w:t>
      </w:r>
    </w:p>
    <w:p w14:paraId="05C66E01" w14:textId="0CB66DE4" w:rsidR="00927B06" w:rsidRPr="00927B06" w:rsidRDefault="00927B06" w:rsidP="00927B06">
      <w:pPr>
        <w:spacing w:after="0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>CEH</w:t>
      </w:r>
      <w:r w:rsidR="001A262E">
        <w:rPr>
          <w:rFonts w:ascii="Segoe Print" w:hAnsi="Segoe Print"/>
          <w:sz w:val="24"/>
          <w:szCs w:val="24"/>
        </w:rPr>
        <w:t>::</w:t>
      </w:r>
      <w:r w:rsidRPr="00927B06">
        <w:rPr>
          <w:rFonts w:ascii="Segoe Print" w:hAnsi="Segoe Print"/>
          <w:sz w:val="24"/>
          <w:szCs w:val="24"/>
        </w:rPr>
        <w:t>PIdNext</w:t>
      </w:r>
      <w:r w:rsidRPr="00927B06"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ab/>
        <w:t xml:space="preserve">// </w:t>
      </w:r>
      <w:r w:rsidRPr="00927B06">
        <w:rPr>
          <w:rFonts w:ascii="Segoe Print" w:hAnsi="Segoe Print"/>
          <w:sz w:val="24"/>
          <w:szCs w:val="24"/>
          <w:lang w:val="en-GB"/>
        </w:rPr>
        <w:t xml:space="preserve">current </w:t>
      </w:r>
      <w:r w:rsidRPr="00927B06">
        <w:rPr>
          <w:rFonts w:ascii="Segoe Print" w:hAnsi="Segoe Print"/>
          <w:sz w:val="24"/>
          <w:szCs w:val="24"/>
        </w:rPr>
        <w:t>neighbor</w:t>
      </w:r>
      <w:r w:rsidRPr="00927B06">
        <w:rPr>
          <w:rFonts w:ascii="Segoe Print" w:hAnsi="Segoe Print"/>
          <w:sz w:val="24"/>
          <w:szCs w:val="24"/>
          <w:lang w:val="en-GB"/>
        </w:rPr>
        <w:t xml:space="preserve"> process identifier</w:t>
      </w:r>
    </w:p>
    <w:p w14:paraId="709A8510" w14:textId="72EFB6F0" w:rsidR="00927B06" w:rsidRDefault="00927B06">
      <w:pPr>
        <w:rPr>
          <w:rFonts w:ascii="Segoe Print" w:hAnsi="Segoe Print"/>
          <w:sz w:val="24"/>
          <w:szCs w:val="24"/>
          <w:lang w:val="bg-BG"/>
        </w:rPr>
      </w:pPr>
      <w:r>
        <w:rPr>
          <w:rFonts w:ascii="Segoe Print" w:hAnsi="Segoe Print"/>
          <w:sz w:val="24"/>
          <w:szCs w:val="24"/>
          <w:lang w:val="bg-BG"/>
        </w:rPr>
        <w:br w:type="page"/>
      </w:r>
    </w:p>
    <w:p w14:paraId="01BD45BD" w14:textId="537C2116" w:rsidR="00394BDE" w:rsidRPr="00D752C6" w:rsidRDefault="00394BDE" w:rsidP="00A058A3">
      <w:pPr>
        <w:spacing w:after="100" w:afterAutospacing="1" w:line="240" w:lineRule="auto"/>
        <w:contextualSpacing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lastRenderedPageBreak/>
        <w:t>{</w:t>
      </w:r>
      <w:r w:rsidR="00927B06">
        <w:rPr>
          <w:rFonts w:ascii="Segoe Print" w:eastAsia="Calibri" w:hAnsi="Segoe Print" w:cs="Arial"/>
          <w:b/>
          <w:color w:val="FF0000"/>
          <w:sz w:val="24"/>
          <w:szCs w:val="24"/>
        </w:rPr>
        <w:t>EVENTS</w:t>
      </w: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}</w:t>
      </w:r>
    </w:p>
    <w:p w14:paraId="55292273" w14:textId="77777777" w:rsidR="000F6A53" w:rsidRPr="00D752C6" w:rsidRDefault="000F6A53" w:rsidP="000F6A53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</w:rPr>
      </w:pPr>
      <w:r w:rsidRPr="00D752C6">
        <w:rPr>
          <w:rFonts w:ascii="Segoe Print" w:hAnsi="Segoe Print"/>
          <w:b/>
          <w:sz w:val="24"/>
          <w:szCs w:val="24"/>
        </w:rPr>
        <w:t>OnInit</w:t>
      </w:r>
      <w:r w:rsidRPr="00D752C6">
        <w:rPr>
          <w:rFonts w:ascii="Segoe Print" w:hAnsi="Segoe Print"/>
          <w:b/>
          <w:sz w:val="24"/>
          <w:szCs w:val="24"/>
          <w:lang w:val="bg-BG"/>
        </w:rPr>
        <w:t>:</w:t>
      </w:r>
    </w:p>
    <w:p w14:paraId="0FC4CB14" w14:textId="77777777" w:rsidR="00927B06" w:rsidRPr="00927B06" w:rsidRDefault="008A68A2" w:rsidP="00927B06">
      <w:pPr>
        <w:spacing w:after="100" w:afterAutospacing="1"/>
        <w:contextualSpacing/>
        <w:rPr>
          <w:rFonts w:ascii="Segoe Print" w:hAnsi="Segoe Print"/>
          <w:lang w:val="bg-BG"/>
        </w:rPr>
      </w:pPr>
      <w:r w:rsidRPr="00D752C6">
        <w:rPr>
          <w:rFonts w:ascii="Segoe Print" w:hAnsi="Segoe Print"/>
          <w:sz w:val="24"/>
          <w:szCs w:val="24"/>
        </w:rPr>
        <w:tab/>
      </w:r>
      <w:r w:rsidR="00927B06" w:rsidRPr="00927B06">
        <w:rPr>
          <w:rFonts w:ascii="Segoe Print" w:hAnsi="Segoe Print"/>
        </w:rPr>
        <w:t>state := RUP_INIT</w:t>
      </w:r>
    </w:p>
    <w:p w14:paraId="0BAF763E" w14:textId="77777777" w:rsidR="00927B06" w:rsidRP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ab/>
        <w:t>TimerRUP.Interval := MAX_RUP_PERIOD</w:t>
      </w:r>
    </w:p>
    <w:p w14:paraId="145F4C6D" w14:textId="77777777" w:rsidR="000F6A53" w:rsidRPr="004671F7" w:rsidRDefault="000F6A53" w:rsidP="000F6A53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p w14:paraId="2703B988" w14:textId="5EDC28AB" w:rsidR="002276CA" w:rsidRPr="00927B06" w:rsidRDefault="002276CA" w:rsidP="002276CA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</w:rPr>
      </w:pPr>
      <w:r w:rsidRPr="00D752C6">
        <w:rPr>
          <w:rFonts w:ascii="Segoe Print" w:hAnsi="Segoe Print"/>
          <w:b/>
          <w:sz w:val="24"/>
          <w:szCs w:val="24"/>
        </w:rPr>
        <w:t>OnOutputConnect</w:t>
      </w:r>
      <w:r w:rsidRPr="00D752C6">
        <w:rPr>
          <w:rFonts w:ascii="Segoe Print" w:hAnsi="Segoe Print"/>
          <w:b/>
          <w:sz w:val="24"/>
          <w:szCs w:val="24"/>
          <w:lang w:val="bg-BG"/>
        </w:rPr>
        <w:t>:</w:t>
      </w:r>
    </w:p>
    <w:p w14:paraId="3D6C1B24" w14:textId="77777777" w:rsidR="00927B06" w:rsidRPr="00927B06" w:rsidRDefault="00927B06" w:rsidP="00927B06">
      <w:pPr>
        <w:spacing w:after="100" w:afterAutospacing="1" w:line="240" w:lineRule="auto"/>
        <w:ind w:firstLine="720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>{</w:t>
      </w:r>
      <w:r w:rsidRPr="00927B06">
        <w:rPr>
          <w:rFonts w:ascii="Segoe Print" w:hAnsi="Segoe Print"/>
          <w:i/>
          <w:iCs/>
          <w:sz w:val="24"/>
          <w:szCs w:val="24"/>
        </w:rPr>
        <w:t>Ring Check Up First Attempt</w:t>
      </w:r>
      <w:r w:rsidRPr="00927B06">
        <w:rPr>
          <w:rFonts w:ascii="Segoe Print" w:hAnsi="Segoe Print"/>
          <w:sz w:val="24"/>
          <w:szCs w:val="24"/>
          <w:lang w:val="bg-BG"/>
        </w:rPr>
        <w:t>}</w:t>
      </w:r>
    </w:p>
    <w:p w14:paraId="775A1302" w14:textId="77777777" w:rsidR="00927B06" w:rsidRP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ab/>
        <w:t>state := RUP_DOWN</w:t>
      </w:r>
    </w:p>
    <w:p w14:paraId="0ADA5983" w14:textId="18B52E95" w:rsidR="009815E0" w:rsidRPr="005C2DE5" w:rsidRDefault="009815E0" w:rsidP="009815E0">
      <w:pPr>
        <w:spacing w:after="0" w:line="240" w:lineRule="auto"/>
        <w:ind w:firstLine="696"/>
        <w:contextualSpacing/>
        <w:rPr>
          <w:rFonts w:ascii="Segoe Print" w:hAnsi="Segoe Print"/>
          <w:noProof/>
          <w:sz w:val="24"/>
          <w:szCs w:val="24"/>
          <w:lang w:val="bg-BG"/>
        </w:rPr>
      </w:pPr>
      <w:r w:rsidRPr="00A21854">
        <w:rPr>
          <w:rFonts w:ascii="Segoe Print" w:hAnsi="Segoe Print"/>
          <w:b/>
          <w:bCs/>
          <w:noProof/>
          <w:sz w:val="24"/>
          <w:szCs w:val="24"/>
        </w:rPr>
        <w:t>If</w:t>
      </w:r>
      <w:r>
        <w:rPr>
          <w:rFonts w:ascii="Segoe Print" w:hAnsi="Segoe Print"/>
          <w:noProof/>
          <w:sz w:val="24"/>
          <w:szCs w:val="24"/>
        </w:rPr>
        <w:t xml:space="preserve"> CEH</w:t>
      </w:r>
      <w:r w:rsidR="001A262E">
        <w:rPr>
          <w:rFonts w:ascii="Segoe Print" w:hAnsi="Segoe Print"/>
          <w:noProof/>
          <w:sz w:val="24"/>
          <w:szCs w:val="24"/>
        </w:rPr>
        <w:t>::</w:t>
      </w:r>
      <w:r>
        <w:rPr>
          <w:rFonts w:ascii="Segoe Print" w:hAnsi="Segoe Print"/>
          <w:noProof/>
          <w:sz w:val="24"/>
          <w:szCs w:val="24"/>
        </w:rPr>
        <w:t xml:space="preserve">AutoList = </w:t>
      </w:r>
      <w:r w:rsidR="000C6FF0">
        <w:rPr>
          <w:rFonts w:ascii="Segoe Print" w:hAnsi="Segoe Print"/>
          <w:noProof/>
          <w:sz w:val="24"/>
          <w:szCs w:val="24"/>
        </w:rPr>
        <w:t>true</w:t>
      </w:r>
    </w:p>
    <w:p w14:paraId="6A6F02DD" w14:textId="7554CD8D" w:rsidR="009815E0" w:rsidRPr="00927B06" w:rsidRDefault="009815E0" w:rsidP="009815E0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ab/>
      </w:r>
      <w:r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>Send &lt;mrk_rup2, i, list.Clear()&gt;</w:t>
      </w:r>
    </w:p>
    <w:p w14:paraId="61354F7F" w14:textId="77777777" w:rsidR="009815E0" w:rsidRPr="00A21854" w:rsidRDefault="009815E0" w:rsidP="009815E0">
      <w:pPr>
        <w:spacing w:after="0" w:line="240" w:lineRule="auto"/>
        <w:ind w:firstLine="696"/>
        <w:contextualSpacing/>
        <w:rPr>
          <w:rFonts w:ascii="Segoe Print" w:hAnsi="Segoe Print"/>
          <w:b/>
          <w:bCs/>
          <w:noProof/>
          <w:sz w:val="24"/>
          <w:szCs w:val="24"/>
        </w:rPr>
      </w:pPr>
      <w:r w:rsidRPr="00A21854">
        <w:rPr>
          <w:rFonts w:ascii="Segoe Print" w:hAnsi="Segoe Print"/>
          <w:b/>
          <w:bCs/>
          <w:noProof/>
          <w:sz w:val="24"/>
          <w:szCs w:val="24"/>
        </w:rPr>
        <w:t>Else</w:t>
      </w:r>
    </w:p>
    <w:p w14:paraId="4C4E624F" w14:textId="0E662696" w:rsidR="009815E0" w:rsidRPr="00927B06" w:rsidRDefault="009815E0" w:rsidP="009815E0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ab/>
      </w:r>
      <w:r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>Send &lt;mrk_rup, i&gt;</w:t>
      </w:r>
    </w:p>
    <w:p w14:paraId="74207895" w14:textId="77777777" w:rsidR="009815E0" w:rsidRPr="00A21854" w:rsidRDefault="009815E0" w:rsidP="009815E0">
      <w:pPr>
        <w:spacing w:after="0" w:line="240" w:lineRule="auto"/>
        <w:ind w:firstLine="696"/>
        <w:contextualSpacing/>
        <w:rPr>
          <w:rFonts w:ascii="Segoe Print" w:hAnsi="Segoe Print"/>
          <w:b/>
          <w:bCs/>
          <w:noProof/>
          <w:sz w:val="24"/>
          <w:szCs w:val="24"/>
          <w:lang w:val="bg-BG"/>
        </w:rPr>
      </w:pPr>
      <w:r w:rsidRPr="00A21854">
        <w:rPr>
          <w:rFonts w:ascii="Segoe Print" w:hAnsi="Segoe Print"/>
          <w:b/>
          <w:bCs/>
          <w:noProof/>
          <w:sz w:val="24"/>
          <w:szCs w:val="24"/>
        </w:rPr>
        <w:t>EndIf</w:t>
      </w:r>
    </w:p>
    <w:p w14:paraId="4BD91A1A" w14:textId="77777777" w:rsidR="00927B06" w:rsidRP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ab/>
        <w:t>TimerRUP.Start()</w:t>
      </w:r>
    </w:p>
    <w:p w14:paraId="194D8158" w14:textId="77777777" w:rsidR="002276CA" w:rsidRPr="004671F7" w:rsidRDefault="002276CA" w:rsidP="002276CA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p w14:paraId="4D67DCD8" w14:textId="77777777" w:rsidR="00320885" w:rsidRPr="00D752C6" w:rsidRDefault="00320885" w:rsidP="00320885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</w:rPr>
      </w:pPr>
      <w:r w:rsidRPr="00D752C6">
        <w:rPr>
          <w:rFonts w:ascii="Segoe Print" w:hAnsi="Segoe Print"/>
          <w:b/>
          <w:sz w:val="24"/>
          <w:szCs w:val="24"/>
        </w:rPr>
        <w:t>OnOutputDisconnect</w:t>
      </w:r>
      <w:r w:rsidRPr="00D752C6">
        <w:rPr>
          <w:rFonts w:ascii="Segoe Print" w:hAnsi="Segoe Print"/>
          <w:b/>
          <w:sz w:val="24"/>
          <w:szCs w:val="24"/>
          <w:lang w:val="bg-BG"/>
        </w:rPr>
        <w:t>:</w:t>
      </w:r>
    </w:p>
    <w:p w14:paraId="24901613" w14:textId="0FA0C9D8" w:rsidR="00320885" w:rsidRPr="00D752C6" w:rsidRDefault="00320885" w:rsidP="00320885">
      <w:pPr>
        <w:spacing w:after="100" w:afterAutospacing="1" w:line="240" w:lineRule="auto"/>
        <w:ind w:firstLine="720"/>
        <w:contextualSpacing/>
        <w:rPr>
          <w:rFonts w:ascii="Segoe Print" w:hAnsi="Segoe Print"/>
          <w:sz w:val="24"/>
          <w:szCs w:val="24"/>
        </w:rPr>
      </w:pPr>
      <w:r w:rsidRPr="00D752C6">
        <w:rPr>
          <w:rFonts w:ascii="Segoe Print" w:hAnsi="Segoe Print"/>
          <w:sz w:val="24"/>
          <w:szCs w:val="24"/>
        </w:rPr>
        <w:t>state := RU</w:t>
      </w:r>
      <w:r w:rsidR="00927B06">
        <w:rPr>
          <w:rFonts w:ascii="Segoe Print" w:hAnsi="Segoe Print"/>
          <w:sz w:val="24"/>
          <w:szCs w:val="24"/>
        </w:rPr>
        <w:t>P</w:t>
      </w:r>
      <w:r w:rsidRPr="00D752C6">
        <w:rPr>
          <w:rFonts w:ascii="Segoe Print" w:hAnsi="Segoe Print"/>
          <w:sz w:val="24"/>
          <w:szCs w:val="24"/>
        </w:rPr>
        <w:t>_DOWN</w:t>
      </w:r>
    </w:p>
    <w:p w14:paraId="3F7DCAAD" w14:textId="77777777" w:rsidR="00320885" w:rsidRPr="00D752C6" w:rsidRDefault="00320885" w:rsidP="00320885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p w14:paraId="57D5229E" w14:textId="77777777" w:rsidR="00320885" w:rsidRPr="00D752C6" w:rsidRDefault="00320885" w:rsidP="00320885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</w:rPr>
      </w:pPr>
      <w:r w:rsidRPr="00D752C6">
        <w:rPr>
          <w:rFonts w:ascii="Segoe Print" w:hAnsi="Segoe Print"/>
          <w:b/>
          <w:sz w:val="24"/>
          <w:szCs w:val="24"/>
        </w:rPr>
        <w:t>OnOutputError</w:t>
      </w:r>
      <w:r w:rsidRPr="00D752C6">
        <w:rPr>
          <w:rFonts w:ascii="Segoe Print" w:hAnsi="Segoe Print"/>
          <w:b/>
          <w:sz w:val="24"/>
          <w:szCs w:val="24"/>
          <w:lang w:val="bg-BG"/>
        </w:rPr>
        <w:t>:</w:t>
      </w:r>
    </w:p>
    <w:p w14:paraId="269DE416" w14:textId="11E887E1" w:rsidR="00320885" w:rsidRPr="00D752C6" w:rsidRDefault="00320885" w:rsidP="007244C7">
      <w:pPr>
        <w:spacing w:after="100" w:afterAutospacing="1" w:line="240" w:lineRule="auto"/>
        <w:ind w:firstLine="720"/>
        <w:contextualSpacing/>
        <w:rPr>
          <w:rFonts w:ascii="Segoe Print" w:hAnsi="Segoe Print"/>
          <w:sz w:val="24"/>
          <w:szCs w:val="24"/>
        </w:rPr>
      </w:pPr>
      <w:r w:rsidRPr="00D752C6">
        <w:rPr>
          <w:rFonts w:ascii="Segoe Print" w:hAnsi="Segoe Print"/>
          <w:sz w:val="24"/>
          <w:szCs w:val="24"/>
        </w:rPr>
        <w:t>state := RU</w:t>
      </w:r>
      <w:r w:rsidR="00927B06">
        <w:rPr>
          <w:rFonts w:ascii="Segoe Print" w:hAnsi="Segoe Print"/>
          <w:sz w:val="24"/>
          <w:szCs w:val="24"/>
        </w:rPr>
        <w:t>P</w:t>
      </w:r>
      <w:r w:rsidRPr="00D752C6">
        <w:rPr>
          <w:rFonts w:ascii="Segoe Print" w:hAnsi="Segoe Print"/>
          <w:sz w:val="24"/>
          <w:szCs w:val="24"/>
        </w:rPr>
        <w:t>_DOWN</w:t>
      </w:r>
    </w:p>
    <w:p w14:paraId="530B269D" w14:textId="77777777" w:rsidR="00320885" w:rsidRPr="00D752C6" w:rsidRDefault="00320885" w:rsidP="00320885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p w14:paraId="6F41AB28" w14:textId="77777777" w:rsidR="00F97D92" w:rsidRPr="00F97D92" w:rsidRDefault="00F97D92" w:rsidP="00F97D92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  <w:lang w:val="bg-BG"/>
        </w:rPr>
      </w:pPr>
      <w:r w:rsidRPr="00F97D92">
        <w:rPr>
          <w:rFonts w:ascii="Segoe Print" w:hAnsi="Segoe Print"/>
          <w:b/>
          <w:bCs/>
          <w:sz w:val="24"/>
          <w:szCs w:val="24"/>
        </w:rPr>
        <w:t>OnReceiptOf &lt;mrk_rup2, j, list&gt;:</w:t>
      </w:r>
    </w:p>
    <w:p w14:paraId="2CA5A425" w14:textId="77777777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b/>
          <w:bCs/>
          <w:sz w:val="24"/>
          <w:szCs w:val="24"/>
        </w:rPr>
        <w:t>If</w:t>
      </w:r>
      <w:r w:rsidRPr="00522277">
        <w:rPr>
          <w:rFonts w:ascii="Segoe Print" w:hAnsi="Segoe Print"/>
          <w:sz w:val="24"/>
          <w:szCs w:val="24"/>
        </w:rPr>
        <w:t xml:space="preserve"> j = i</w:t>
      </w:r>
    </w:p>
    <w:p w14:paraId="6996E2F3" w14:textId="77777777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sz w:val="24"/>
          <w:szCs w:val="24"/>
        </w:rPr>
        <w:tab/>
        <w:t>TimerRUP.Stop()</w:t>
      </w:r>
    </w:p>
    <w:p w14:paraId="5C8D775E" w14:textId="7475E627" w:rsid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sz w:val="24"/>
          <w:szCs w:val="24"/>
        </w:rPr>
        <w:tab/>
        <w:t>state := RUP_UP</w:t>
      </w:r>
    </w:p>
    <w:p w14:paraId="6A0B6638" w14:textId="2B9B845B" w:rsidR="00E8475D" w:rsidRPr="00E8475D" w:rsidRDefault="00E8475D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  <w:r>
        <w:rPr>
          <w:rFonts w:ascii="Segoe Print" w:hAnsi="Segoe Print"/>
          <w:sz w:val="24"/>
          <w:szCs w:val="24"/>
        </w:rPr>
        <w:tab/>
      </w:r>
      <w:r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>ListPIds</w:t>
      </w:r>
      <w:r>
        <w:rPr>
          <w:rFonts w:ascii="Segoe Print" w:hAnsi="Segoe Print"/>
          <w:sz w:val="24"/>
          <w:szCs w:val="24"/>
          <w:lang w:val="bg-BG"/>
        </w:rPr>
        <w:t xml:space="preserve"> := </w:t>
      </w:r>
      <w:r>
        <w:rPr>
          <w:rFonts w:ascii="Segoe Print" w:hAnsi="Segoe Print"/>
          <w:sz w:val="24"/>
          <w:szCs w:val="24"/>
        </w:rPr>
        <w:t>list</w:t>
      </w:r>
    </w:p>
    <w:p w14:paraId="3A292AFD" w14:textId="77777777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sz w:val="24"/>
          <w:szCs w:val="24"/>
        </w:rPr>
        <w:tab/>
        <w:t>{</w:t>
      </w:r>
      <w:r w:rsidRPr="00522277">
        <w:rPr>
          <w:rFonts w:ascii="Segoe Print" w:hAnsi="Segoe Print"/>
          <w:i/>
          <w:iCs/>
          <w:sz w:val="24"/>
          <w:szCs w:val="24"/>
        </w:rPr>
        <w:t>Distributed Election Entry Point</w:t>
      </w:r>
      <w:r w:rsidRPr="00522277">
        <w:rPr>
          <w:rFonts w:ascii="Segoe Print" w:hAnsi="Segoe Print"/>
          <w:sz w:val="24"/>
          <w:szCs w:val="24"/>
          <w:lang w:val="bg-BG"/>
        </w:rPr>
        <w:t>}</w:t>
      </w:r>
    </w:p>
    <w:p w14:paraId="5862FD95" w14:textId="77777777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sz w:val="24"/>
          <w:szCs w:val="24"/>
        </w:rPr>
        <w:tab/>
        <w:t>E::OnStartElection()</w:t>
      </w:r>
    </w:p>
    <w:p w14:paraId="6D17BA8A" w14:textId="77777777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b/>
          <w:bCs/>
          <w:sz w:val="24"/>
          <w:szCs w:val="24"/>
        </w:rPr>
        <w:t>Else</w:t>
      </w:r>
      <w:r w:rsidRPr="00522277">
        <w:rPr>
          <w:rFonts w:ascii="Segoe Print" w:hAnsi="Segoe Print"/>
          <w:sz w:val="24"/>
          <w:szCs w:val="24"/>
        </w:rPr>
        <w:t xml:space="preserve"> </w:t>
      </w:r>
    </w:p>
    <w:p w14:paraId="5AF51B48" w14:textId="1C9AE67C" w:rsidR="009815E0" w:rsidRPr="005C2DE5" w:rsidRDefault="00522277" w:rsidP="009815E0">
      <w:pPr>
        <w:spacing w:after="0" w:line="240" w:lineRule="auto"/>
        <w:ind w:firstLine="696"/>
        <w:contextualSpacing/>
        <w:rPr>
          <w:rFonts w:ascii="Segoe Print" w:hAnsi="Segoe Print"/>
          <w:noProof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sz w:val="24"/>
          <w:szCs w:val="24"/>
        </w:rPr>
        <w:tab/>
      </w:r>
      <w:r w:rsidR="009815E0" w:rsidRPr="00A21854">
        <w:rPr>
          <w:rFonts w:ascii="Segoe Print" w:hAnsi="Segoe Print"/>
          <w:b/>
          <w:bCs/>
          <w:noProof/>
          <w:sz w:val="24"/>
          <w:szCs w:val="24"/>
        </w:rPr>
        <w:t>If</w:t>
      </w:r>
      <w:r w:rsidR="009815E0">
        <w:rPr>
          <w:rFonts w:ascii="Segoe Print" w:hAnsi="Segoe Print"/>
          <w:noProof/>
          <w:sz w:val="24"/>
          <w:szCs w:val="24"/>
        </w:rPr>
        <w:t xml:space="preserve"> CEH</w:t>
      </w:r>
      <w:r w:rsidR="001A262E">
        <w:rPr>
          <w:rFonts w:ascii="Segoe Print" w:hAnsi="Segoe Print"/>
          <w:noProof/>
          <w:sz w:val="24"/>
          <w:szCs w:val="24"/>
        </w:rPr>
        <w:t>::</w:t>
      </w:r>
      <w:r w:rsidR="009815E0">
        <w:rPr>
          <w:rFonts w:ascii="Segoe Print" w:hAnsi="Segoe Print"/>
          <w:noProof/>
          <w:sz w:val="24"/>
          <w:szCs w:val="24"/>
        </w:rPr>
        <w:t xml:space="preserve">AutoList = </w:t>
      </w:r>
      <w:r w:rsidR="000C6FF0">
        <w:rPr>
          <w:rFonts w:ascii="Segoe Print" w:hAnsi="Segoe Print"/>
          <w:noProof/>
          <w:sz w:val="24"/>
          <w:szCs w:val="24"/>
        </w:rPr>
        <w:t>true</w:t>
      </w:r>
    </w:p>
    <w:p w14:paraId="0358D773" w14:textId="77777777" w:rsidR="009815E0" w:rsidRPr="00522277" w:rsidRDefault="009815E0" w:rsidP="009815E0">
      <w:pPr>
        <w:spacing w:after="100" w:afterAutospacing="1" w:line="240" w:lineRule="auto"/>
        <w:ind w:left="1440" w:firstLine="720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lastRenderedPageBreak/>
        <w:t>Send &lt;mrk_rup2, j, list.Add(i)&gt;</w:t>
      </w:r>
    </w:p>
    <w:p w14:paraId="7BFFF3EA" w14:textId="77777777" w:rsidR="009815E0" w:rsidRPr="00A21854" w:rsidRDefault="009815E0" w:rsidP="009815E0">
      <w:pPr>
        <w:spacing w:after="0" w:line="240" w:lineRule="auto"/>
        <w:ind w:left="720" w:firstLine="720"/>
        <w:contextualSpacing/>
        <w:rPr>
          <w:rFonts w:ascii="Segoe Print" w:hAnsi="Segoe Print"/>
          <w:b/>
          <w:bCs/>
          <w:noProof/>
          <w:sz w:val="24"/>
          <w:szCs w:val="24"/>
        </w:rPr>
      </w:pPr>
      <w:r w:rsidRPr="00A21854">
        <w:rPr>
          <w:rFonts w:ascii="Segoe Print" w:hAnsi="Segoe Print"/>
          <w:b/>
          <w:bCs/>
          <w:noProof/>
          <w:sz w:val="24"/>
          <w:szCs w:val="24"/>
        </w:rPr>
        <w:t>Else</w:t>
      </w:r>
    </w:p>
    <w:p w14:paraId="253D4E65" w14:textId="2E2B96EA" w:rsidR="009815E0" w:rsidRPr="00927B06" w:rsidRDefault="009815E0" w:rsidP="009815E0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ab/>
      </w:r>
      <w:r>
        <w:rPr>
          <w:rFonts w:ascii="Segoe Print" w:hAnsi="Segoe Print"/>
          <w:sz w:val="24"/>
          <w:szCs w:val="24"/>
        </w:rPr>
        <w:tab/>
      </w:r>
      <w:r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>Send &lt;mrk_rup, i&gt;</w:t>
      </w:r>
    </w:p>
    <w:p w14:paraId="3BF5523B" w14:textId="77777777" w:rsidR="009815E0" w:rsidRPr="00A21854" w:rsidRDefault="009815E0" w:rsidP="009815E0">
      <w:pPr>
        <w:spacing w:after="0" w:line="240" w:lineRule="auto"/>
        <w:ind w:left="720" w:firstLine="720"/>
        <w:contextualSpacing/>
        <w:rPr>
          <w:rFonts w:ascii="Segoe Print" w:hAnsi="Segoe Print"/>
          <w:b/>
          <w:bCs/>
          <w:noProof/>
          <w:sz w:val="24"/>
          <w:szCs w:val="24"/>
          <w:lang w:val="bg-BG"/>
        </w:rPr>
      </w:pPr>
      <w:r w:rsidRPr="00A21854">
        <w:rPr>
          <w:rFonts w:ascii="Segoe Print" w:hAnsi="Segoe Print"/>
          <w:b/>
          <w:bCs/>
          <w:noProof/>
          <w:sz w:val="24"/>
          <w:szCs w:val="24"/>
        </w:rPr>
        <w:t>EndIf</w:t>
      </w:r>
    </w:p>
    <w:p w14:paraId="66008D4D" w14:textId="77777777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b/>
          <w:bCs/>
          <w:sz w:val="24"/>
          <w:szCs w:val="24"/>
        </w:rPr>
        <w:t>EndIf</w:t>
      </w:r>
    </w:p>
    <w:p w14:paraId="2DF4413A" w14:textId="77777777" w:rsidR="00BA435E" w:rsidRPr="00637A21" w:rsidRDefault="00BA435E" w:rsidP="00BA435E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p w14:paraId="0E772075" w14:textId="77777777" w:rsidR="004C406C" w:rsidRPr="00522277" w:rsidRDefault="007B4C25" w:rsidP="00A058A3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</w:rPr>
      </w:pPr>
      <w:r w:rsidRPr="00D752C6">
        <w:rPr>
          <w:rFonts w:ascii="Segoe Print" w:hAnsi="Segoe Print"/>
          <w:b/>
          <w:sz w:val="24"/>
          <w:szCs w:val="24"/>
        </w:rPr>
        <w:t>OnTimer</w:t>
      </w:r>
      <w:r w:rsidR="004C406C" w:rsidRPr="00522277">
        <w:rPr>
          <w:rFonts w:ascii="Segoe Print" w:hAnsi="Segoe Print"/>
          <w:b/>
          <w:sz w:val="24"/>
          <w:szCs w:val="24"/>
        </w:rPr>
        <w:t>:</w:t>
      </w:r>
    </w:p>
    <w:p w14:paraId="47B6073A" w14:textId="77777777" w:rsidR="00522277" w:rsidRPr="00522277" w:rsidRDefault="00522277" w:rsidP="00522277">
      <w:pPr>
        <w:spacing w:after="100" w:afterAutospacing="1" w:line="240" w:lineRule="auto"/>
        <w:ind w:firstLine="720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>{</w:t>
      </w:r>
      <w:r w:rsidRPr="00522277">
        <w:rPr>
          <w:rFonts w:ascii="Segoe Print" w:hAnsi="Segoe Print"/>
          <w:i/>
          <w:iCs/>
          <w:sz w:val="24"/>
          <w:szCs w:val="24"/>
        </w:rPr>
        <w:t>Ring Check Up Next Attempt</w:t>
      </w:r>
      <w:r w:rsidRPr="00522277">
        <w:rPr>
          <w:rFonts w:ascii="Segoe Print" w:hAnsi="Segoe Print"/>
          <w:sz w:val="24"/>
          <w:szCs w:val="24"/>
          <w:lang w:val="bg-BG"/>
        </w:rPr>
        <w:t>}</w:t>
      </w:r>
    </w:p>
    <w:p w14:paraId="2D401B88" w14:textId="77777777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  <w:t>TimerRUP.Stop()</w:t>
      </w:r>
    </w:p>
    <w:p w14:paraId="494B1986" w14:textId="2F729B01" w:rsidR="009815E0" w:rsidRPr="005C2DE5" w:rsidRDefault="009815E0" w:rsidP="009815E0">
      <w:pPr>
        <w:spacing w:after="0" w:line="240" w:lineRule="auto"/>
        <w:ind w:firstLine="696"/>
        <w:contextualSpacing/>
        <w:rPr>
          <w:rFonts w:ascii="Segoe Print" w:hAnsi="Segoe Print"/>
          <w:noProof/>
          <w:sz w:val="24"/>
          <w:szCs w:val="24"/>
          <w:lang w:val="bg-BG"/>
        </w:rPr>
      </w:pPr>
      <w:r w:rsidRPr="00A21854">
        <w:rPr>
          <w:rFonts w:ascii="Segoe Print" w:hAnsi="Segoe Print"/>
          <w:b/>
          <w:bCs/>
          <w:noProof/>
          <w:sz w:val="24"/>
          <w:szCs w:val="24"/>
        </w:rPr>
        <w:t>If</w:t>
      </w:r>
      <w:r>
        <w:rPr>
          <w:rFonts w:ascii="Segoe Print" w:hAnsi="Segoe Print"/>
          <w:noProof/>
          <w:sz w:val="24"/>
          <w:szCs w:val="24"/>
        </w:rPr>
        <w:t xml:space="preserve"> CEH</w:t>
      </w:r>
      <w:r w:rsidR="001A262E">
        <w:rPr>
          <w:rFonts w:ascii="Segoe Print" w:hAnsi="Segoe Print"/>
          <w:noProof/>
          <w:sz w:val="24"/>
          <w:szCs w:val="24"/>
        </w:rPr>
        <w:t>::</w:t>
      </w:r>
      <w:r>
        <w:rPr>
          <w:rFonts w:ascii="Segoe Print" w:hAnsi="Segoe Print"/>
          <w:noProof/>
          <w:sz w:val="24"/>
          <w:szCs w:val="24"/>
        </w:rPr>
        <w:t xml:space="preserve">AutoList = </w:t>
      </w:r>
      <w:r w:rsidR="000C6FF0">
        <w:rPr>
          <w:rFonts w:ascii="Segoe Print" w:hAnsi="Segoe Print"/>
          <w:noProof/>
          <w:sz w:val="24"/>
          <w:szCs w:val="24"/>
        </w:rPr>
        <w:t>true</w:t>
      </w:r>
    </w:p>
    <w:p w14:paraId="611F0CCF" w14:textId="77777777" w:rsidR="009815E0" w:rsidRPr="00927B06" w:rsidRDefault="009815E0" w:rsidP="009815E0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ab/>
      </w:r>
      <w:r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>Send &lt;mrk_rup2, i, list.Clear()&gt;</w:t>
      </w:r>
    </w:p>
    <w:p w14:paraId="7F3B46F3" w14:textId="77777777" w:rsidR="009815E0" w:rsidRPr="00A21854" w:rsidRDefault="009815E0" w:rsidP="009815E0">
      <w:pPr>
        <w:spacing w:after="0" w:line="240" w:lineRule="auto"/>
        <w:ind w:firstLine="696"/>
        <w:contextualSpacing/>
        <w:rPr>
          <w:rFonts w:ascii="Segoe Print" w:hAnsi="Segoe Print"/>
          <w:b/>
          <w:bCs/>
          <w:noProof/>
          <w:sz w:val="24"/>
          <w:szCs w:val="24"/>
        </w:rPr>
      </w:pPr>
      <w:r w:rsidRPr="00A21854">
        <w:rPr>
          <w:rFonts w:ascii="Segoe Print" w:hAnsi="Segoe Print"/>
          <w:b/>
          <w:bCs/>
          <w:noProof/>
          <w:sz w:val="24"/>
          <w:szCs w:val="24"/>
        </w:rPr>
        <w:t>Else</w:t>
      </w:r>
    </w:p>
    <w:p w14:paraId="201DCBBE" w14:textId="77777777" w:rsidR="009815E0" w:rsidRPr="00927B06" w:rsidRDefault="009815E0" w:rsidP="009815E0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ab/>
      </w:r>
      <w:r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>Send &lt;mrk_rup, i&gt;</w:t>
      </w:r>
    </w:p>
    <w:p w14:paraId="321E0E6B" w14:textId="77777777" w:rsidR="009815E0" w:rsidRPr="00A21854" w:rsidRDefault="009815E0" w:rsidP="009815E0">
      <w:pPr>
        <w:spacing w:after="0" w:line="240" w:lineRule="auto"/>
        <w:ind w:firstLine="696"/>
        <w:contextualSpacing/>
        <w:rPr>
          <w:rFonts w:ascii="Segoe Print" w:hAnsi="Segoe Print"/>
          <w:b/>
          <w:bCs/>
          <w:noProof/>
          <w:sz w:val="24"/>
          <w:szCs w:val="24"/>
          <w:lang w:val="bg-BG"/>
        </w:rPr>
      </w:pPr>
      <w:r w:rsidRPr="00A21854">
        <w:rPr>
          <w:rFonts w:ascii="Segoe Print" w:hAnsi="Segoe Print"/>
          <w:b/>
          <w:bCs/>
          <w:noProof/>
          <w:sz w:val="24"/>
          <w:szCs w:val="24"/>
        </w:rPr>
        <w:t>EndIf</w:t>
      </w:r>
    </w:p>
    <w:p w14:paraId="61CACB9D" w14:textId="77777777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  <w:t>TimerRUP.Start()</w:t>
      </w:r>
    </w:p>
    <w:p w14:paraId="6211FF7F" w14:textId="77777777" w:rsidR="003B1814" w:rsidRPr="00D752C6" w:rsidRDefault="003B1814" w:rsidP="00A058A3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sectPr w:rsidR="003B1814" w:rsidRPr="00D752C6" w:rsidSect="00103817">
      <w:footerReference w:type="default" r:id="rId8"/>
      <w:pgSz w:w="12240" w:h="15840"/>
      <w:pgMar w:top="1417" w:right="1041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7D7E7" w14:textId="77777777" w:rsidR="009C379D" w:rsidRDefault="009C379D" w:rsidP="00475E4A">
      <w:pPr>
        <w:spacing w:after="0" w:line="240" w:lineRule="auto"/>
      </w:pPr>
      <w:r>
        <w:separator/>
      </w:r>
    </w:p>
  </w:endnote>
  <w:endnote w:type="continuationSeparator" w:id="0">
    <w:p w14:paraId="2C7E3166" w14:textId="77777777" w:rsidR="009C379D" w:rsidRDefault="009C379D" w:rsidP="00475E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Print">
    <w:panose1 w:val="02000600000000000000"/>
    <w:charset w:val="CC"/>
    <w:family w:val="auto"/>
    <w:pitch w:val="variable"/>
    <w:sig w:usb0="0000028F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</w:rPr>
      <w:id w:val="2407377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565050722"/>
          <w:docPartObj>
            <w:docPartGallery w:val="Page Numbers (Margins)"/>
            <w:docPartUnique/>
          </w:docPartObj>
        </w:sdtPr>
        <w:sdtEndPr/>
        <w:sdtContent>
          <w:p w14:paraId="418A08E6" w14:textId="77777777" w:rsidR="00475E4A" w:rsidRDefault="001E4A40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2380AAB" wp14:editId="2AFDFDC4">
                      <wp:simplePos x="0" y="0"/>
                      <wp:positionH relativeFrom="margin">
                        <wp:align>center</wp:align>
                      </wp:positionH>
                      <wp:positionV relativeFrom="bottomMargin">
                        <wp:align>center</wp:align>
                      </wp:positionV>
                      <wp:extent cx="626745" cy="626745"/>
                      <wp:effectExtent l="0" t="0" r="1905" b="1905"/>
                      <wp:wrapNone/>
                      <wp:docPr id="1" name="Oval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26745" cy="62674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>
                                  <a:lumMod val="75000"/>
                                  <a:lumOff val="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CFD1228" w14:textId="77777777" w:rsidR="00475E4A" w:rsidRDefault="004A6591">
                                  <w:pPr>
                                    <w:pStyle w:val="Footer"/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fldChar w:fldCharType="begin"/>
                                  </w:r>
                                  <w:r>
                                    <w:instrText xml:space="preserve"> PAGE    \* MERGEFORMAT </w:instrText>
                                  </w:r>
                                  <w:r>
                                    <w:fldChar w:fldCharType="separate"/>
                                  </w:r>
                                  <w:r w:rsidR="002867A1" w:rsidRPr="002867A1">
                                    <w:rPr>
                                      <w:b/>
                                      <w:noProof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4</w:t>
                                  </w:r>
                                  <w:r>
                                    <w:rPr>
                                      <w:b/>
                                      <w:noProof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2380AAB" id="Oval 1" o:spid="_x0000_s1026" style="position:absolute;margin-left:0;margin-top:0;width:49.35pt;height:49.3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" fillcolor="#365f91 [2404]" stroked="f">
                      <v:textbox>
                        <w:txbxContent>
                          <w:p w14:paraId="6CFD1228" w14:textId="77777777" w:rsidR="00475E4A" w:rsidRDefault="004A6591">
                            <w:pPr>
                              <w:pStyle w:val="Footer"/>
                              <w:jc w:val="center"/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 xml:space="preserve"> PAGE    \* MERGEFORMAT </w:instrText>
                            </w:r>
                            <w:r>
                              <w:fldChar w:fldCharType="separate"/>
                            </w:r>
                            <w:r w:rsidR="002867A1" w:rsidRPr="002867A1">
                              <w:rPr>
                                <w:b/>
                                <w:noProof/>
                                <w:color w:val="FFFFFF" w:themeColor="background1"/>
                                <w:sz w:val="32"/>
                                <w:szCs w:val="32"/>
                              </w:rPr>
                              <w:t>4</w:t>
                            </w:r>
                            <w:r>
                              <w:rPr>
                                <w:b/>
                                <w:noProof/>
                                <w:color w:val="FFFFFF" w:themeColor="background1"/>
                                <w:sz w:val="32"/>
                                <w:szCs w:val="32"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x="margin" anchory="margin"/>
                    </v:oval>
                  </w:pict>
                </mc:Fallback>
              </mc:AlternateContent>
            </w:r>
          </w:p>
        </w:sdtContent>
      </w:sdt>
    </w:sdtContent>
  </w:sdt>
  <w:p w14:paraId="67843678" w14:textId="77777777" w:rsidR="00475E4A" w:rsidRDefault="00475E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990B54" w14:textId="77777777" w:rsidR="009C379D" w:rsidRDefault="009C379D" w:rsidP="00475E4A">
      <w:pPr>
        <w:spacing w:after="0" w:line="240" w:lineRule="auto"/>
      </w:pPr>
      <w:r>
        <w:separator/>
      </w:r>
    </w:p>
  </w:footnote>
  <w:footnote w:type="continuationSeparator" w:id="0">
    <w:p w14:paraId="498E38BA" w14:textId="77777777" w:rsidR="009C379D" w:rsidRDefault="009C379D" w:rsidP="00475E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E17210"/>
    <w:multiLevelType w:val="hybridMultilevel"/>
    <w:tmpl w:val="2E6C2B34"/>
    <w:lvl w:ilvl="0" w:tplc="EF1A7B7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51F212C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98EC31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611A9DF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22E5B7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BA2D02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38D254E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859C3A0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858350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" w15:restartNumberingAfterBreak="0">
    <w:nsid w:val="25113985"/>
    <w:multiLevelType w:val="multilevel"/>
    <w:tmpl w:val="9B463E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3B160AD3"/>
    <w:multiLevelType w:val="multilevel"/>
    <w:tmpl w:val="9B463E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6C0B3DCC"/>
    <w:multiLevelType w:val="multilevel"/>
    <w:tmpl w:val="D69829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6D1E75C1"/>
    <w:multiLevelType w:val="hybridMultilevel"/>
    <w:tmpl w:val="5A4EF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tjA3NzQwsDC2NDRV0lEKTi0uzszPAymwrAUA2bRUpiwAAAA="/>
  </w:docVars>
  <w:rsids>
    <w:rsidRoot w:val="005429B9"/>
    <w:rsid w:val="00043127"/>
    <w:rsid w:val="0006265D"/>
    <w:rsid w:val="0007185A"/>
    <w:rsid w:val="000C6FF0"/>
    <w:rsid w:val="000D4821"/>
    <w:rsid w:val="000F6A53"/>
    <w:rsid w:val="00103817"/>
    <w:rsid w:val="001178F0"/>
    <w:rsid w:val="00121806"/>
    <w:rsid w:val="00191438"/>
    <w:rsid w:val="001A262E"/>
    <w:rsid w:val="001D7E2C"/>
    <w:rsid w:val="001E4A40"/>
    <w:rsid w:val="001F5D5C"/>
    <w:rsid w:val="0020315F"/>
    <w:rsid w:val="002276CA"/>
    <w:rsid w:val="002350F8"/>
    <w:rsid w:val="0025039E"/>
    <w:rsid w:val="00280365"/>
    <w:rsid w:val="002867A1"/>
    <w:rsid w:val="002A02B8"/>
    <w:rsid w:val="0031583A"/>
    <w:rsid w:val="00320885"/>
    <w:rsid w:val="003621DC"/>
    <w:rsid w:val="00377137"/>
    <w:rsid w:val="00393282"/>
    <w:rsid w:val="00394BDE"/>
    <w:rsid w:val="003B1814"/>
    <w:rsid w:val="003B4229"/>
    <w:rsid w:val="003D34B4"/>
    <w:rsid w:val="003F193D"/>
    <w:rsid w:val="00421173"/>
    <w:rsid w:val="00450508"/>
    <w:rsid w:val="004671F7"/>
    <w:rsid w:val="00475E4A"/>
    <w:rsid w:val="00490B90"/>
    <w:rsid w:val="004938A5"/>
    <w:rsid w:val="004A37C6"/>
    <w:rsid w:val="004A6591"/>
    <w:rsid w:val="004C406C"/>
    <w:rsid w:val="004D0FBD"/>
    <w:rsid w:val="00522277"/>
    <w:rsid w:val="0052733C"/>
    <w:rsid w:val="00530952"/>
    <w:rsid w:val="005429B9"/>
    <w:rsid w:val="00551E98"/>
    <w:rsid w:val="00555EBD"/>
    <w:rsid w:val="00560DC2"/>
    <w:rsid w:val="00590C7E"/>
    <w:rsid w:val="005E53AF"/>
    <w:rsid w:val="006334C5"/>
    <w:rsid w:val="00637A21"/>
    <w:rsid w:val="00645E0C"/>
    <w:rsid w:val="006473CD"/>
    <w:rsid w:val="006B4AA4"/>
    <w:rsid w:val="006D2912"/>
    <w:rsid w:val="006D32A2"/>
    <w:rsid w:val="006E3A16"/>
    <w:rsid w:val="007244C7"/>
    <w:rsid w:val="0073004C"/>
    <w:rsid w:val="00733EDF"/>
    <w:rsid w:val="00735633"/>
    <w:rsid w:val="00764DC7"/>
    <w:rsid w:val="00766141"/>
    <w:rsid w:val="007B0C4D"/>
    <w:rsid w:val="007B4C25"/>
    <w:rsid w:val="007C32F7"/>
    <w:rsid w:val="007D2A2B"/>
    <w:rsid w:val="007E6CC9"/>
    <w:rsid w:val="007F61DA"/>
    <w:rsid w:val="008576CC"/>
    <w:rsid w:val="008856F0"/>
    <w:rsid w:val="008A68A2"/>
    <w:rsid w:val="0090142D"/>
    <w:rsid w:val="00924F34"/>
    <w:rsid w:val="00927B06"/>
    <w:rsid w:val="00943AA7"/>
    <w:rsid w:val="00951248"/>
    <w:rsid w:val="009815E0"/>
    <w:rsid w:val="00993445"/>
    <w:rsid w:val="009960A8"/>
    <w:rsid w:val="009967EE"/>
    <w:rsid w:val="009C379D"/>
    <w:rsid w:val="00A058A3"/>
    <w:rsid w:val="00A35167"/>
    <w:rsid w:val="00AB66B2"/>
    <w:rsid w:val="00AD620B"/>
    <w:rsid w:val="00B42EDF"/>
    <w:rsid w:val="00B87B28"/>
    <w:rsid w:val="00BA238F"/>
    <w:rsid w:val="00BA435E"/>
    <w:rsid w:val="00BC5A87"/>
    <w:rsid w:val="00BD491E"/>
    <w:rsid w:val="00BE550D"/>
    <w:rsid w:val="00C209BC"/>
    <w:rsid w:val="00C25324"/>
    <w:rsid w:val="00C439EB"/>
    <w:rsid w:val="00C64C89"/>
    <w:rsid w:val="00C776FC"/>
    <w:rsid w:val="00CD4CBE"/>
    <w:rsid w:val="00D13006"/>
    <w:rsid w:val="00D40D64"/>
    <w:rsid w:val="00D451FD"/>
    <w:rsid w:val="00D4701D"/>
    <w:rsid w:val="00D557D8"/>
    <w:rsid w:val="00D72EC6"/>
    <w:rsid w:val="00D752C6"/>
    <w:rsid w:val="00D76ECE"/>
    <w:rsid w:val="00D81DE6"/>
    <w:rsid w:val="00DB6C47"/>
    <w:rsid w:val="00DC5398"/>
    <w:rsid w:val="00DC73D4"/>
    <w:rsid w:val="00E04C4E"/>
    <w:rsid w:val="00E44EC5"/>
    <w:rsid w:val="00E4729F"/>
    <w:rsid w:val="00E814A1"/>
    <w:rsid w:val="00E8475D"/>
    <w:rsid w:val="00E91FE5"/>
    <w:rsid w:val="00EA2BA0"/>
    <w:rsid w:val="00EC071D"/>
    <w:rsid w:val="00ED73E3"/>
    <w:rsid w:val="00F01D01"/>
    <w:rsid w:val="00F27D52"/>
    <w:rsid w:val="00F4761F"/>
    <w:rsid w:val="00F77382"/>
    <w:rsid w:val="00F97D92"/>
    <w:rsid w:val="00FA0A98"/>
    <w:rsid w:val="00FA2E8C"/>
    <w:rsid w:val="00FA7B24"/>
    <w:rsid w:val="00FB28D4"/>
    <w:rsid w:val="00FB3521"/>
    <w:rsid w:val="00FC216E"/>
    <w:rsid w:val="00FC25C4"/>
    <w:rsid w:val="00FD6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EA003C"/>
  <w15:docId w15:val="{41366CC5-BBF0-4819-B76F-0B528D5E6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15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394BDE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u w:val="single"/>
      <w:lang w:val="bg-BG"/>
    </w:rPr>
  </w:style>
  <w:style w:type="character" w:customStyle="1" w:styleId="TitleChar">
    <w:name w:val="Title Char"/>
    <w:basedOn w:val="DefaultParagraphFont"/>
    <w:link w:val="Title"/>
    <w:rsid w:val="00394BDE"/>
    <w:rPr>
      <w:rFonts w:ascii="Times New Roman" w:eastAsia="Times New Roman" w:hAnsi="Times New Roman" w:cs="Times New Roman"/>
      <w:b/>
      <w:bCs/>
      <w:sz w:val="24"/>
      <w:szCs w:val="24"/>
      <w:u w:val="single"/>
      <w:lang w:val="bg-BG"/>
    </w:rPr>
  </w:style>
  <w:style w:type="paragraph" w:styleId="Header">
    <w:name w:val="header"/>
    <w:basedOn w:val="Normal"/>
    <w:link w:val="HeaderChar"/>
    <w:uiPriority w:val="99"/>
    <w:unhideWhenUsed/>
    <w:rsid w:val="00475E4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E4A"/>
  </w:style>
  <w:style w:type="paragraph" w:styleId="Footer">
    <w:name w:val="footer"/>
    <w:basedOn w:val="Normal"/>
    <w:link w:val="FooterChar"/>
    <w:uiPriority w:val="99"/>
    <w:unhideWhenUsed/>
    <w:rsid w:val="00475E4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E4A"/>
  </w:style>
  <w:style w:type="paragraph" w:styleId="BalloonText">
    <w:name w:val="Balloon Text"/>
    <w:basedOn w:val="Normal"/>
    <w:link w:val="BalloonTextChar"/>
    <w:uiPriority w:val="99"/>
    <w:semiHidden/>
    <w:unhideWhenUsed/>
    <w:rsid w:val="00475E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5E4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75E4A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3F193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F193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F193D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F193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F193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F193D"/>
    <w:rPr>
      <w:vertAlign w:val="superscript"/>
    </w:rPr>
  </w:style>
  <w:style w:type="table" w:styleId="TableGrid">
    <w:name w:val="Table Grid"/>
    <w:basedOn w:val="TableNormal"/>
    <w:uiPriority w:val="59"/>
    <w:rsid w:val="00E814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27B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721047">
          <w:marLeft w:val="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94571">
          <w:marLeft w:val="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9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9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2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3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0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9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3D86022-26BB-4C13-B5D8-488E364786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6</TotalTime>
  <Pages>4</Pages>
  <Words>337</Words>
  <Characters>1922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en Loukantchevsky</dc:creator>
  <cp:lastModifiedBy>Milen Loukantchevsky</cp:lastModifiedBy>
  <cp:revision>55</cp:revision>
  <cp:lastPrinted>2011-11-01T05:06:00Z</cp:lastPrinted>
  <dcterms:created xsi:type="dcterms:W3CDTF">2013-10-21T12:43:00Z</dcterms:created>
  <dcterms:modified xsi:type="dcterms:W3CDTF">2021-11-24T10:34:00Z</dcterms:modified>
</cp:coreProperties>
</file>